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EECF9" w14:textId="77777777" w:rsidR="004611D6" w:rsidRDefault="004611D6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40"/>
          <w:szCs w:val="40"/>
        </w:rPr>
      </w:pPr>
    </w:p>
    <w:p w14:paraId="5A44C1D1" w14:textId="75DC9C8E" w:rsid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sz w:val="40"/>
          <w:szCs w:val="40"/>
        </w:rPr>
      </w:pPr>
      <w:r>
        <w:rPr>
          <w:rStyle w:val="normaltextrun"/>
          <w:rFonts w:ascii="Book Antiqua" w:hAnsi="Book Antiqua" w:cs="Segoe UI"/>
          <w:sz w:val="40"/>
          <w:szCs w:val="40"/>
        </w:rPr>
        <w:t xml:space="preserve">Memorias </w:t>
      </w:r>
      <w:r w:rsidRPr="003A6D77">
        <w:rPr>
          <w:rStyle w:val="normaltextrun"/>
          <w:rFonts w:ascii="Book Antiqua" w:hAnsi="Book Antiqua" w:cs="Segoe UI"/>
          <w:sz w:val="40"/>
          <w:szCs w:val="40"/>
        </w:rPr>
        <w:t>R</w:t>
      </w:r>
      <w:r w:rsidR="003A6D77" w:rsidRPr="003A6D77">
        <w:rPr>
          <w:rStyle w:val="normaltextrun"/>
          <w:rFonts w:ascii="Book Antiqua" w:hAnsi="Book Antiqua" w:cs="Segoe UI"/>
          <w:sz w:val="40"/>
          <w:szCs w:val="40"/>
        </w:rPr>
        <w:t xml:space="preserve"> D</w:t>
      </w:r>
      <w:r w:rsidRPr="003A6D77">
        <w:rPr>
          <w:rStyle w:val="normaltextrun"/>
          <w:rFonts w:ascii="Book Antiqua" w:hAnsi="Book Antiqua" w:cs="Segoe UI"/>
          <w:sz w:val="40"/>
          <w:szCs w:val="40"/>
        </w:rPr>
        <w:t>ay</w:t>
      </w:r>
      <w:r w:rsidRPr="003A6D77">
        <w:rPr>
          <w:rStyle w:val="eop"/>
          <w:rFonts w:ascii="Book Antiqua" w:hAnsi="Book Antiqua" w:cs="Segoe UI"/>
          <w:sz w:val="40"/>
          <w:szCs w:val="40"/>
        </w:rPr>
        <w:t> </w:t>
      </w:r>
    </w:p>
    <w:p w14:paraId="7C9C746C" w14:textId="77777777" w:rsidR="004611D6" w:rsidRDefault="004611D6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highlight w:val="yellow"/>
        </w:rPr>
      </w:pPr>
    </w:p>
    <w:p w14:paraId="72C7B74E" w14:textId="77777777" w:rsidR="00B43CE4" w:rsidRPr="00930AC5" w:rsidRDefault="00B43CE4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highlight w:val="yellow"/>
        </w:rPr>
      </w:pPr>
    </w:p>
    <w:p w14:paraId="685C5CE7" w14:textId="77777777" w:rsidR="003A6D77" w:rsidRDefault="003A6D77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40"/>
          <w:szCs w:val="40"/>
        </w:rPr>
      </w:pPr>
    </w:p>
    <w:p w14:paraId="51702254" w14:textId="41F4AF0A" w:rsidR="003A6D77" w:rsidRDefault="003A6D77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  <w:r w:rsidRPr="003A6D77">
        <w:rPr>
          <w:rStyle w:val="normaltextrun"/>
          <w:rFonts w:ascii="Book Antiqua" w:hAnsi="Book Antiqua" w:cs="Segoe UI"/>
          <w:sz w:val="28"/>
          <w:szCs w:val="28"/>
        </w:rPr>
        <w:t>Segundo encuentro nacional de usuarios de R</w:t>
      </w:r>
    </w:p>
    <w:p w14:paraId="2D130E1C" w14:textId="77777777" w:rsidR="004611D6" w:rsidRDefault="004611D6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</w:p>
    <w:p w14:paraId="1D857ECA" w14:textId="77777777" w:rsidR="00B6355A" w:rsidRDefault="00B6355A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</w:p>
    <w:p w14:paraId="372BBE91" w14:textId="77777777" w:rsidR="00B43CE4" w:rsidRPr="003A6D77" w:rsidRDefault="00B43CE4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</w:p>
    <w:p w14:paraId="2C777D33" w14:textId="3A650B52" w:rsid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  <w:r w:rsidRPr="003A6D77">
        <w:rPr>
          <w:rStyle w:val="normaltextrun"/>
          <w:rFonts w:ascii="Book Antiqua" w:hAnsi="Book Antiqua" w:cs="Segoe UI"/>
          <w:sz w:val="28"/>
          <w:szCs w:val="28"/>
        </w:rPr>
        <w:t>24 de noviembre de 2023</w:t>
      </w:r>
    </w:p>
    <w:p w14:paraId="7598F3D5" w14:textId="7FC4B16F" w:rsidR="00B6355A" w:rsidRDefault="00B6355A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  <w:r>
        <w:rPr>
          <w:rStyle w:val="normaltextrun"/>
          <w:rFonts w:ascii="Book Antiqua" w:hAnsi="Book Antiqua" w:cs="Segoe UI"/>
          <w:sz w:val="28"/>
          <w:szCs w:val="28"/>
        </w:rPr>
        <w:t>Medellín, Antioquia</w:t>
      </w:r>
      <w:r w:rsidR="00B43CE4">
        <w:rPr>
          <w:rStyle w:val="normaltextrun"/>
          <w:rFonts w:ascii="Book Antiqua" w:hAnsi="Book Antiqua" w:cs="Segoe UI"/>
          <w:sz w:val="28"/>
          <w:szCs w:val="28"/>
        </w:rPr>
        <w:t xml:space="preserve">, </w:t>
      </w:r>
      <w:r>
        <w:rPr>
          <w:rStyle w:val="normaltextrun"/>
          <w:rFonts w:ascii="Book Antiqua" w:hAnsi="Book Antiqua" w:cs="Segoe UI"/>
          <w:sz w:val="28"/>
          <w:szCs w:val="28"/>
        </w:rPr>
        <w:t>Colombia</w:t>
      </w:r>
    </w:p>
    <w:p w14:paraId="386DBF2C" w14:textId="77777777" w:rsidR="00B6355A" w:rsidRDefault="00B6355A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</w:p>
    <w:p w14:paraId="7774898D" w14:textId="77777777" w:rsidR="00B43CE4" w:rsidRDefault="00B43CE4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</w:p>
    <w:p w14:paraId="25C69BA4" w14:textId="2E2CB9E6" w:rsidR="00B6355A" w:rsidRPr="003A6D77" w:rsidRDefault="00B6355A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3"/>
          <w:szCs w:val="13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236FE14" wp14:editId="34C4761B">
            <wp:simplePos x="0" y="0"/>
            <wp:positionH relativeFrom="column">
              <wp:posOffset>1696720</wp:posOffset>
            </wp:positionH>
            <wp:positionV relativeFrom="paragraph">
              <wp:posOffset>106680</wp:posOffset>
            </wp:positionV>
            <wp:extent cx="1932305" cy="1400175"/>
            <wp:effectExtent l="0" t="0" r="0" b="0"/>
            <wp:wrapTight wrapText="bothSides">
              <wp:wrapPolygon edited="0">
                <wp:start x="0" y="0"/>
                <wp:lineTo x="0" y="21355"/>
                <wp:lineTo x="21437" y="21355"/>
                <wp:lineTo x="21437" y="0"/>
                <wp:lineTo x="0" y="0"/>
              </wp:wrapPolygon>
            </wp:wrapTight>
            <wp:docPr id="693075299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3075299" name="Imagen 693075299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305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0AE75D" w14:textId="739ECD09" w:rsid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Book Antiqua" w:hAnsi="Book Antiqua" w:cs="Segoe UI"/>
        </w:rPr>
        <w:t> </w:t>
      </w:r>
    </w:p>
    <w:p w14:paraId="73DE99E3" w14:textId="77777777" w:rsidR="00B6355A" w:rsidRDefault="00B6355A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</w:p>
    <w:p w14:paraId="6DE722C8" w14:textId="77777777" w:rsidR="00B6355A" w:rsidRDefault="00B6355A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</w:p>
    <w:p w14:paraId="25368A3A" w14:textId="77777777" w:rsidR="00B6355A" w:rsidRDefault="00B6355A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</w:p>
    <w:p w14:paraId="14F9E66A" w14:textId="77777777" w:rsidR="00B6355A" w:rsidRDefault="00B6355A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</w:p>
    <w:p w14:paraId="47B87E0D" w14:textId="77777777" w:rsidR="00B6355A" w:rsidRDefault="00B6355A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</w:p>
    <w:p w14:paraId="2697A7E9" w14:textId="77777777" w:rsidR="00B6355A" w:rsidRDefault="00B6355A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</w:p>
    <w:p w14:paraId="6E22A2E6" w14:textId="77777777" w:rsidR="00B6355A" w:rsidRDefault="00B6355A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</w:p>
    <w:p w14:paraId="6DA70AA0" w14:textId="77777777" w:rsidR="00B6355A" w:rsidRDefault="00B6355A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</w:p>
    <w:p w14:paraId="139A6380" w14:textId="77777777" w:rsidR="00B43CE4" w:rsidRDefault="00B43CE4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</w:p>
    <w:p w14:paraId="6F788999" w14:textId="77777777" w:rsidR="00B43CE4" w:rsidRDefault="00B43CE4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8"/>
          <w:szCs w:val="28"/>
        </w:rPr>
      </w:pPr>
    </w:p>
    <w:p w14:paraId="605AD2D2" w14:textId="41D042FF" w:rsidR="00B6355A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sz w:val="28"/>
          <w:szCs w:val="28"/>
        </w:rPr>
      </w:pPr>
      <w:r>
        <w:rPr>
          <w:rStyle w:val="normaltextrun"/>
          <w:rFonts w:ascii="Book Antiqua" w:hAnsi="Book Antiqua" w:cs="Segoe UI"/>
          <w:sz w:val="28"/>
          <w:szCs w:val="28"/>
        </w:rPr>
        <w:t xml:space="preserve">Editora: </w:t>
      </w:r>
      <w:r>
        <w:rPr>
          <w:rStyle w:val="normaltextrun"/>
          <w:rFonts w:ascii="Book Antiqua" w:hAnsi="Book Antiqua" w:cs="Segoe UI"/>
          <w:b/>
          <w:bCs/>
          <w:sz w:val="28"/>
          <w:szCs w:val="28"/>
        </w:rPr>
        <w:t>Olga Cecilia Usuga Manco</w:t>
      </w:r>
      <w:r>
        <w:rPr>
          <w:rStyle w:val="eop"/>
          <w:rFonts w:ascii="Book Antiqua" w:hAnsi="Book Antiqua" w:cs="Segoe UI"/>
          <w:sz w:val="28"/>
          <w:szCs w:val="28"/>
        </w:rPr>
        <w:t> </w:t>
      </w:r>
    </w:p>
    <w:p w14:paraId="17569BAE" w14:textId="4F111665" w:rsidR="00930AC5" w:rsidRPr="004611D6" w:rsidRDefault="00B6355A" w:rsidP="004611D6">
      <w:pPr>
        <w:rPr>
          <w:rFonts w:ascii="Book Antiqua" w:eastAsia="Times New Roman" w:hAnsi="Book Antiqua" w:cs="Segoe UI"/>
          <w:kern w:val="0"/>
          <w:sz w:val="28"/>
          <w:szCs w:val="28"/>
          <w:lang w:eastAsia="es-MX"/>
          <w14:ligatures w14:val="none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74789E98" wp14:editId="778EACAE">
            <wp:simplePos x="0" y="0"/>
            <wp:positionH relativeFrom="column">
              <wp:posOffset>5575271</wp:posOffset>
            </wp:positionH>
            <wp:positionV relativeFrom="paragraph">
              <wp:posOffset>3241675</wp:posOffset>
            </wp:positionV>
            <wp:extent cx="806450" cy="577215"/>
            <wp:effectExtent l="0" t="0" r="6350" b="0"/>
            <wp:wrapTight wrapText="bothSides">
              <wp:wrapPolygon edited="0">
                <wp:start x="0" y="0"/>
                <wp:lineTo x="0" y="20911"/>
                <wp:lineTo x="21430" y="20911"/>
                <wp:lineTo x="21430" y="0"/>
                <wp:lineTo x="0" y="0"/>
              </wp:wrapPolygon>
            </wp:wrapTight>
            <wp:docPr id="1591385459" name="Imagen 1591385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7602035" name="Imagen 1107602035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36" t="13702" r="5069" b="18870"/>
                    <a:stretch/>
                  </pic:blipFill>
                  <pic:spPr bwMode="auto">
                    <a:xfrm>
                      <a:off x="0" y="0"/>
                      <a:ext cx="806450" cy="5772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1" locked="0" layoutInCell="1" allowOverlap="1" wp14:anchorId="35DAA499" wp14:editId="4BB19ADB">
            <wp:simplePos x="0" y="0"/>
            <wp:positionH relativeFrom="column">
              <wp:posOffset>2747468</wp:posOffset>
            </wp:positionH>
            <wp:positionV relativeFrom="paragraph">
              <wp:posOffset>3245160</wp:posOffset>
            </wp:positionV>
            <wp:extent cx="2404745" cy="419100"/>
            <wp:effectExtent l="0" t="0" r="0" b="0"/>
            <wp:wrapTight wrapText="bothSides">
              <wp:wrapPolygon edited="0">
                <wp:start x="0" y="0"/>
                <wp:lineTo x="0" y="20945"/>
                <wp:lineTo x="21446" y="20945"/>
                <wp:lineTo x="21446" y="0"/>
                <wp:lineTo x="0" y="0"/>
              </wp:wrapPolygon>
            </wp:wrapTight>
            <wp:docPr id="1995591348" name="Imagen 1995591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249725" name="Imagen 1748249725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207" b="25179"/>
                    <a:stretch/>
                  </pic:blipFill>
                  <pic:spPr bwMode="auto">
                    <a:xfrm>
                      <a:off x="0" y="0"/>
                      <a:ext cx="2404745" cy="419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1" locked="0" layoutInCell="1" allowOverlap="1" wp14:anchorId="30961E88" wp14:editId="2F965194">
            <wp:simplePos x="0" y="0"/>
            <wp:positionH relativeFrom="column">
              <wp:posOffset>1307628</wp:posOffset>
            </wp:positionH>
            <wp:positionV relativeFrom="paragraph">
              <wp:posOffset>3116890</wp:posOffset>
            </wp:positionV>
            <wp:extent cx="1244600" cy="550545"/>
            <wp:effectExtent l="0" t="0" r="0" b="0"/>
            <wp:wrapTight wrapText="bothSides">
              <wp:wrapPolygon edited="0">
                <wp:start x="3086" y="0"/>
                <wp:lineTo x="882" y="1495"/>
                <wp:lineTo x="0" y="6478"/>
                <wp:lineTo x="0" y="10464"/>
                <wp:lineTo x="661" y="20927"/>
                <wp:lineTo x="6833" y="20927"/>
                <wp:lineTo x="10800" y="20429"/>
                <wp:lineTo x="18514" y="17938"/>
                <wp:lineTo x="18294" y="16443"/>
                <wp:lineTo x="21380" y="13952"/>
                <wp:lineTo x="21380" y="9965"/>
                <wp:lineTo x="17853" y="8471"/>
                <wp:lineTo x="18735" y="6478"/>
                <wp:lineTo x="4188" y="0"/>
                <wp:lineTo x="3086" y="0"/>
              </wp:wrapPolygon>
            </wp:wrapTight>
            <wp:docPr id="813843481" name="Imagen 8138434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085302" name="Imagen 677085302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33" t="14841" r="8124" b="14606"/>
                    <a:stretch/>
                  </pic:blipFill>
                  <pic:spPr bwMode="auto">
                    <a:xfrm>
                      <a:off x="0" y="0"/>
                      <a:ext cx="1244600" cy="5505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1" locked="0" layoutInCell="1" allowOverlap="1" wp14:anchorId="389CD714" wp14:editId="3A786072">
            <wp:simplePos x="0" y="0"/>
            <wp:positionH relativeFrom="column">
              <wp:posOffset>-658672</wp:posOffset>
            </wp:positionH>
            <wp:positionV relativeFrom="paragraph">
              <wp:posOffset>3188970</wp:posOffset>
            </wp:positionV>
            <wp:extent cx="1819275" cy="457200"/>
            <wp:effectExtent l="0" t="0" r="0" b="0"/>
            <wp:wrapTight wrapText="bothSides">
              <wp:wrapPolygon edited="0">
                <wp:start x="1357" y="0"/>
                <wp:lineTo x="0" y="0"/>
                <wp:lineTo x="0" y="19200"/>
                <wp:lineTo x="905" y="21000"/>
                <wp:lineTo x="3016" y="21000"/>
                <wp:lineTo x="17491" y="19800"/>
                <wp:lineTo x="21412" y="18000"/>
                <wp:lineTo x="21412" y="12600"/>
                <wp:lineTo x="20054" y="9600"/>
                <wp:lineTo x="21110" y="6600"/>
                <wp:lineTo x="20054" y="2400"/>
                <wp:lineTo x="2413" y="0"/>
                <wp:lineTo x="1357" y="0"/>
              </wp:wrapPolygon>
            </wp:wrapTight>
            <wp:docPr id="125784450" name="Imagen 125784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438131" name="Imagen 42443813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Style w:val="eop"/>
          <w:rFonts w:ascii="Book Antiqua" w:hAnsi="Book Antiqua" w:cs="Segoe UI"/>
          <w:sz w:val="28"/>
          <w:szCs w:val="28"/>
        </w:rPr>
        <w:br w:type="page"/>
      </w:r>
    </w:p>
    <w:p w14:paraId="709F306F" w14:textId="77777777" w:rsidR="00930AC5" w:rsidRPr="00CD2B00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sz w:val="32"/>
          <w:szCs w:val="32"/>
          <w:lang w:val="pt-BR"/>
        </w:rPr>
      </w:pPr>
      <w:r w:rsidRPr="00CD2B00">
        <w:rPr>
          <w:rStyle w:val="normaltextrun"/>
          <w:rFonts w:ascii="Book Antiqua" w:hAnsi="Book Antiqua" w:cs="Segoe UI"/>
          <w:b/>
          <w:bCs/>
          <w:sz w:val="32"/>
          <w:szCs w:val="32"/>
          <w:lang w:val="pt-BR"/>
        </w:rPr>
        <w:lastRenderedPageBreak/>
        <w:t>Comité Organizador</w:t>
      </w:r>
      <w:r w:rsidRPr="00CD2B00">
        <w:rPr>
          <w:rStyle w:val="eop"/>
          <w:rFonts w:ascii="Book Antiqua" w:hAnsi="Book Antiqua" w:cs="Segoe UI"/>
          <w:sz w:val="32"/>
          <w:szCs w:val="32"/>
          <w:lang w:val="pt-BR"/>
        </w:rPr>
        <w:t> </w:t>
      </w:r>
    </w:p>
    <w:p w14:paraId="1BFBF4F2" w14:textId="77777777" w:rsid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lang w:val="pt-BR"/>
        </w:rPr>
      </w:pPr>
      <w:r w:rsidRPr="00CD2B00">
        <w:rPr>
          <w:rStyle w:val="eop"/>
          <w:rFonts w:ascii="Book Antiqua" w:hAnsi="Book Antiqua" w:cs="Segoe UI"/>
          <w:lang w:val="pt-BR"/>
        </w:rPr>
        <w:t> </w:t>
      </w:r>
    </w:p>
    <w:p w14:paraId="06093C87" w14:textId="77777777" w:rsidR="00B43CE4" w:rsidRDefault="00B43CE4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lang w:val="pt-BR"/>
        </w:rPr>
      </w:pPr>
    </w:p>
    <w:p w14:paraId="2A87628B" w14:textId="77777777" w:rsidR="00B43CE4" w:rsidRPr="00CD2B00" w:rsidRDefault="00B43CE4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</w:p>
    <w:p w14:paraId="2BF0AD4D" w14:textId="77777777" w:rsidR="00930AC5" w:rsidRPr="00CD2B00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normaltextrun"/>
          <w:rFonts w:ascii="Book Antiqua" w:hAnsi="Book Antiqua" w:cs="Segoe UI"/>
          <w:b/>
          <w:bCs/>
          <w:lang w:val="pt-BR"/>
        </w:rPr>
        <w:t>Olga Cecilia Usuga Manco</w:t>
      </w:r>
      <w:r w:rsidRPr="00CD2B00">
        <w:rPr>
          <w:rStyle w:val="eop"/>
          <w:rFonts w:ascii="Book Antiqua" w:hAnsi="Book Antiqua" w:cs="Segoe UI"/>
          <w:lang w:val="pt-BR"/>
        </w:rPr>
        <w:t> </w:t>
      </w:r>
    </w:p>
    <w:p w14:paraId="4B351E17" w14:textId="373187D6" w:rsid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sz w:val="22"/>
          <w:szCs w:val="22"/>
        </w:rPr>
        <w:t>Profesora Titular</w:t>
      </w:r>
      <w:r>
        <w:rPr>
          <w:rStyle w:val="eop"/>
          <w:rFonts w:ascii="Book Antiqua" w:hAnsi="Book Antiqua" w:cs="Segoe UI"/>
          <w:sz w:val="22"/>
          <w:szCs w:val="22"/>
        </w:rPr>
        <w:t> </w:t>
      </w:r>
    </w:p>
    <w:p w14:paraId="4FD03E42" w14:textId="77777777" w:rsid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sz w:val="22"/>
          <w:szCs w:val="22"/>
        </w:rPr>
        <w:t>Departamento de Ingeniería Industrial</w:t>
      </w:r>
      <w:r>
        <w:rPr>
          <w:rStyle w:val="eop"/>
          <w:rFonts w:ascii="Book Antiqua" w:hAnsi="Book Antiqua" w:cs="Segoe UI"/>
          <w:sz w:val="22"/>
          <w:szCs w:val="22"/>
        </w:rPr>
        <w:t> </w:t>
      </w:r>
    </w:p>
    <w:p w14:paraId="02F14505" w14:textId="77777777" w:rsid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sz w:val="22"/>
          <w:szCs w:val="22"/>
        </w:rPr>
        <w:t>Universidad de Antioquia</w:t>
      </w:r>
      <w:r>
        <w:rPr>
          <w:rStyle w:val="eop"/>
          <w:rFonts w:ascii="Book Antiqua" w:hAnsi="Book Antiqua" w:cs="Segoe UI"/>
          <w:sz w:val="22"/>
          <w:szCs w:val="22"/>
        </w:rPr>
        <w:t> </w:t>
      </w:r>
    </w:p>
    <w:p w14:paraId="7CF17886" w14:textId="77777777" w:rsidR="00930AC5" w:rsidRDefault="00000000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sz w:val="22"/>
          <w:szCs w:val="22"/>
        </w:rPr>
      </w:pPr>
      <w:hyperlink r:id="rId12" w:tgtFrame="_blank" w:history="1">
        <w:r w:rsidR="00930AC5">
          <w:rPr>
            <w:rStyle w:val="normaltextrun"/>
            <w:rFonts w:ascii="Book Antiqua" w:hAnsi="Book Antiqua" w:cs="Segoe UI"/>
            <w:color w:val="0563C1"/>
            <w:sz w:val="22"/>
            <w:szCs w:val="22"/>
            <w:u w:val="single"/>
          </w:rPr>
          <w:t>olga.usuga@udea.edu.co</w:t>
        </w:r>
      </w:hyperlink>
      <w:r w:rsidR="00930AC5">
        <w:rPr>
          <w:rStyle w:val="eop"/>
          <w:rFonts w:ascii="Book Antiqua" w:hAnsi="Book Antiqua" w:cs="Segoe UI"/>
          <w:sz w:val="22"/>
          <w:szCs w:val="22"/>
        </w:rPr>
        <w:t> </w:t>
      </w:r>
    </w:p>
    <w:p w14:paraId="4BC3341C" w14:textId="77777777" w:rsid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sz w:val="22"/>
          <w:szCs w:val="22"/>
        </w:rPr>
      </w:pPr>
    </w:p>
    <w:p w14:paraId="29D62722" w14:textId="77777777" w:rsidR="00B43CE4" w:rsidRDefault="00B43CE4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sz w:val="22"/>
          <w:szCs w:val="22"/>
        </w:rPr>
      </w:pPr>
    </w:p>
    <w:p w14:paraId="60C21153" w14:textId="0EB92EAD" w:rsidR="00930AC5" w:rsidRPr="003A6D77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b/>
          <w:bCs/>
        </w:rPr>
      </w:pPr>
      <w:r w:rsidRPr="003A6D77">
        <w:rPr>
          <w:rStyle w:val="normaltextrun"/>
          <w:rFonts w:ascii="Book Antiqua" w:hAnsi="Book Antiqua" w:cs="Segoe UI"/>
          <w:b/>
          <w:bCs/>
        </w:rPr>
        <w:t xml:space="preserve">Carmen Elena Patiño Rodríguez </w:t>
      </w:r>
    </w:p>
    <w:p w14:paraId="43878786" w14:textId="77777777" w:rsidR="00930AC5" w:rsidRPr="003A6D77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/>
        </w:rPr>
      </w:pPr>
      <w:r w:rsidRPr="003A6D77">
        <w:rPr>
          <w:rStyle w:val="normaltextrun"/>
          <w:rFonts w:ascii="Book Antiqua" w:hAnsi="Book Antiqua" w:cs="Segoe UI"/>
        </w:rPr>
        <w:t>Profesora Titular</w:t>
      </w:r>
      <w:r w:rsidRPr="003A6D77">
        <w:rPr>
          <w:rStyle w:val="normaltextrun"/>
        </w:rPr>
        <w:t> </w:t>
      </w:r>
    </w:p>
    <w:p w14:paraId="4166E570" w14:textId="77777777" w:rsidR="00930AC5" w:rsidRPr="003A6D77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/>
        </w:rPr>
      </w:pPr>
      <w:r w:rsidRPr="003A6D77">
        <w:rPr>
          <w:rStyle w:val="normaltextrun"/>
          <w:rFonts w:ascii="Book Antiqua" w:hAnsi="Book Antiqua" w:cs="Segoe UI"/>
        </w:rPr>
        <w:t>Departamento de Ingeniería Industrial</w:t>
      </w:r>
      <w:r w:rsidRPr="003A6D77">
        <w:rPr>
          <w:rStyle w:val="normaltextrun"/>
        </w:rPr>
        <w:t> </w:t>
      </w:r>
    </w:p>
    <w:p w14:paraId="408D776D" w14:textId="77777777" w:rsidR="00930AC5" w:rsidRPr="003A6D77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</w:rPr>
      </w:pPr>
      <w:r w:rsidRPr="003A6D77">
        <w:rPr>
          <w:rStyle w:val="normaltextrun"/>
          <w:rFonts w:ascii="Book Antiqua" w:hAnsi="Book Antiqua" w:cs="Segoe UI"/>
        </w:rPr>
        <w:t>Universidad de Antioquia</w:t>
      </w:r>
      <w:r w:rsidRPr="003A6D77">
        <w:rPr>
          <w:rStyle w:val="normaltextrun"/>
        </w:rPr>
        <w:t> </w:t>
      </w:r>
    </w:p>
    <w:p w14:paraId="0769CC9B" w14:textId="0E2B6D36" w:rsidR="00930AC5" w:rsidRPr="00CD2B00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/>
          <w:color w:val="0563C1"/>
          <w:sz w:val="22"/>
          <w:szCs w:val="22"/>
          <w:u w:val="single"/>
          <w:lang w:val="es-ES"/>
        </w:rPr>
      </w:pPr>
      <w:proofErr w:type="spellStart"/>
      <w:proofErr w:type="gramStart"/>
      <w:r w:rsidRPr="00CD2B00">
        <w:rPr>
          <w:rStyle w:val="normaltextrun"/>
          <w:color w:val="0563C1"/>
          <w:u w:val="single"/>
          <w:lang w:val="es-ES"/>
        </w:rPr>
        <w:t>elen</w:t>
      </w:r>
      <w:proofErr w:type="spellEnd"/>
      <w:r w:rsidRPr="00B6355A">
        <w:rPr>
          <w:rStyle w:val="normaltextrun"/>
          <w:rFonts w:ascii="Book Antiqua" w:hAnsi="Book Antiqua" w:cs="Segoe UI"/>
          <w:color w:val="0563C1"/>
          <w:sz w:val="22"/>
          <w:szCs w:val="22"/>
          <w:u w:val="single"/>
        </w:rPr>
        <w:t>a.patino</w:t>
      </w:r>
      <w:proofErr w:type="gramEnd"/>
      <w:hyperlink r:id="rId13" w:tgtFrame="_blank" w:history="1">
        <w:r w:rsidRPr="00B6355A">
          <w:rPr>
            <w:rStyle w:val="normaltextrun"/>
            <w:rFonts w:ascii="Book Antiqua" w:hAnsi="Book Antiqua" w:cs="Segoe UI"/>
            <w:color w:val="0563C1"/>
            <w:sz w:val="22"/>
            <w:szCs w:val="22"/>
            <w:u w:val="single"/>
          </w:rPr>
          <w:t>@udea.edu.co</w:t>
        </w:r>
      </w:hyperlink>
    </w:p>
    <w:p w14:paraId="72100DEB" w14:textId="77777777" w:rsid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sz w:val="22"/>
          <w:szCs w:val="22"/>
        </w:rPr>
      </w:pPr>
    </w:p>
    <w:p w14:paraId="231684C8" w14:textId="77777777" w:rsidR="00B43CE4" w:rsidRDefault="00B43CE4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sz w:val="22"/>
          <w:szCs w:val="22"/>
        </w:rPr>
      </w:pPr>
    </w:p>
    <w:p w14:paraId="1F86CFF3" w14:textId="77777777" w:rsid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b/>
          <w:bCs/>
        </w:rPr>
        <w:t>Freddy Hernández Barajas</w:t>
      </w:r>
      <w:r>
        <w:rPr>
          <w:rStyle w:val="eop"/>
          <w:rFonts w:ascii="Book Antiqua" w:hAnsi="Book Antiqua" w:cs="Segoe UI"/>
        </w:rPr>
        <w:t> </w:t>
      </w:r>
    </w:p>
    <w:p w14:paraId="11E46C08" w14:textId="1BE68648" w:rsid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sz w:val="22"/>
          <w:szCs w:val="22"/>
        </w:rPr>
        <w:t>Profesor Asociado</w:t>
      </w:r>
      <w:r>
        <w:rPr>
          <w:rStyle w:val="eop"/>
          <w:rFonts w:ascii="Book Antiqua" w:hAnsi="Book Antiqua" w:cs="Segoe UI"/>
          <w:sz w:val="22"/>
          <w:szCs w:val="22"/>
        </w:rPr>
        <w:t> </w:t>
      </w:r>
    </w:p>
    <w:p w14:paraId="03111EB7" w14:textId="77777777" w:rsid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sz w:val="22"/>
          <w:szCs w:val="22"/>
        </w:rPr>
        <w:t>Escuela de Estadística</w:t>
      </w:r>
      <w:r>
        <w:rPr>
          <w:rStyle w:val="eop"/>
          <w:rFonts w:ascii="Book Antiqua" w:hAnsi="Book Antiqua" w:cs="Segoe UI"/>
          <w:sz w:val="22"/>
          <w:szCs w:val="22"/>
        </w:rPr>
        <w:t> </w:t>
      </w:r>
    </w:p>
    <w:p w14:paraId="42D4019C" w14:textId="77777777" w:rsid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sz w:val="22"/>
          <w:szCs w:val="22"/>
        </w:rPr>
        <w:t>Universidad Nacional de Colombia, sede Medellín</w:t>
      </w:r>
      <w:r>
        <w:rPr>
          <w:rStyle w:val="eop"/>
          <w:rFonts w:ascii="Book Antiqua" w:hAnsi="Book Antiqua" w:cs="Segoe UI"/>
          <w:sz w:val="22"/>
          <w:szCs w:val="22"/>
        </w:rPr>
        <w:t> </w:t>
      </w:r>
    </w:p>
    <w:p w14:paraId="5A4EA12D" w14:textId="77777777" w:rsidR="00930AC5" w:rsidRDefault="00000000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hyperlink r:id="rId14" w:tgtFrame="_blank" w:history="1">
        <w:r w:rsidR="00930AC5" w:rsidRPr="00CD2B00">
          <w:rPr>
            <w:rStyle w:val="normaltextrun"/>
            <w:rFonts w:ascii="Book Antiqua" w:hAnsi="Book Antiqua" w:cs="Segoe UI"/>
            <w:color w:val="0563C1"/>
            <w:sz w:val="22"/>
            <w:szCs w:val="22"/>
            <w:u w:val="single"/>
            <w:lang w:val="es-ES"/>
          </w:rPr>
          <w:t>fhernanb@unal.edu.co</w:t>
        </w:r>
      </w:hyperlink>
      <w:r w:rsidR="00930AC5">
        <w:rPr>
          <w:rStyle w:val="eop"/>
          <w:rFonts w:ascii="Book Antiqua" w:hAnsi="Book Antiqua" w:cs="Segoe UI"/>
          <w:sz w:val="22"/>
          <w:szCs w:val="22"/>
        </w:rPr>
        <w:t> </w:t>
      </w:r>
    </w:p>
    <w:p w14:paraId="19670065" w14:textId="77777777" w:rsidR="00930AC5" w:rsidRPr="00B43CE4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/>
          <w:sz w:val="22"/>
          <w:szCs w:val="22"/>
        </w:rPr>
      </w:pPr>
    </w:p>
    <w:p w14:paraId="7BB136AD" w14:textId="77777777" w:rsidR="00B43CE4" w:rsidRPr="00B43CE4" w:rsidRDefault="00B43CE4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/>
          <w:sz w:val="22"/>
          <w:szCs w:val="22"/>
        </w:rPr>
      </w:pPr>
    </w:p>
    <w:p w14:paraId="47E6F0EE" w14:textId="3D5026F6" w:rsid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Book Antiqua" w:hAnsi="Book Antiqua" w:cs="Segoe UI"/>
        </w:rPr>
        <w:t> </w:t>
      </w:r>
      <w:r>
        <w:rPr>
          <w:rStyle w:val="normaltextrun"/>
          <w:rFonts w:ascii="Book Antiqua" w:hAnsi="Book Antiqua" w:cs="Segoe UI"/>
          <w:b/>
          <w:bCs/>
        </w:rPr>
        <w:t>Romario Ademir Conto López</w:t>
      </w:r>
    </w:p>
    <w:p w14:paraId="01B5B188" w14:textId="0CFF20F9" w:rsidR="00930AC5" w:rsidRP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/>
          <w:sz w:val="22"/>
          <w:szCs w:val="22"/>
        </w:rPr>
      </w:pPr>
      <w:r>
        <w:rPr>
          <w:rStyle w:val="normaltextrun"/>
          <w:rFonts w:ascii="Book Antiqua" w:hAnsi="Book Antiqua" w:cs="Segoe UI"/>
          <w:sz w:val="22"/>
          <w:szCs w:val="22"/>
        </w:rPr>
        <w:t xml:space="preserve">Profesor </w:t>
      </w:r>
    </w:p>
    <w:p w14:paraId="34BE18B3" w14:textId="77777777" w:rsidR="00930AC5" w:rsidRP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2"/>
          <w:szCs w:val="22"/>
        </w:rPr>
      </w:pPr>
      <w:r w:rsidRPr="00930AC5">
        <w:rPr>
          <w:rStyle w:val="normaltextrun"/>
          <w:rFonts w:ascii="Book Antiqua" w:hAnsi="Book Antiqua" w:cs="Segoe UI"/>
          <w:sz w:val="22"/>
          <w:szCs w:val="22"/>
        </w:rPr>
        <w:t>Facultad de Ciencias Económicas y Administrativas</w:t>
      </w:r>
    </w:p>
    <w:p w14:paraId="1105689C" w14:textId="1152E8EA" w:rsidR="00930AC5" w:rsidRPr="00CD2B00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/>
          <w:sz w:val="22"/>
          <w:szCs w:val="22"/>
          <w:lang w:val="pt-BR"/>
        </w:rPr>
      </w:pPr>
      <w:r w:rsidRPr="00CD2B00">
        <w:rPr>
          <w:rStyle w:val="normaltextrun"/>
          <w:rFonts w:ascii="Book Antiqua" w:hAnsi="Book Antiqua" w:cs="Segoe UI"/>
          <w:sz w:val="22"/>
          <w:szCs w:val="22"/>
          <w:lang w:val="pt-BR"/>
        </w:rPr>
        <w:t xml:space="preserve">Instituto Tecnológico Metropolitano </w:t>
      </w:r>
    </w:p>
    <w:p w14:paraId="6B6BEDAE" w14:textId="352DA327" w:rsidR="00930AC5" w:rsidRP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color w:val="0563C1"/>
          <w:u w:val="single"/>
          <w:lang w:val="pt-BR"/>
        </w:rPr>
      </w:pPr>
      <w:r w:rsidRPr="00930AC5">
        <w:rPr>
          <w:rStyle w:val="normaltextrun"/>
          <w:color w:val="0563C1"/>
          <w:u w:val="single"/>
          <w:lang w:val="pt-BR"/>
        </w:rPr>
        <w:t>romarioconto@itm.edu.co</w:t>
      </w:r>
    </w:p>
    <w:p w14:paraId="178AD435" w14:textId="77777777" w:rsidR="00930AC5" w:rsidRPr="00C5746B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/>
          <w:sz w:val="22"/>
          <w:szCs w:val="22"/>
          <w:lang w:val="pt-BR"/>
        </w:rPr>
      </w:pPr>
      <w:r w:rsidRPr="00CD2B00">
        <w:rPr>
          <w:rStyle w:val="eop"/>
          <w:rFonts w:ascii="Book Antiqua" w:hAnsi="Book Antiqua" w:cs="Segoe UI"/>
          <w:lang w:val="pt-BR"/>
        </w:rPr>
        <w:t> </w:t>
      </w:r>
    </w:p>
    <w:p w14:paraId="7E594CE9" w14:textId="77777777" w:rsidR="00B43CE4" w:rsidRPr="00C5746B" w:rsidRDefault="00B43CE4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/>
          <w:sz w:val="22"/>
          <w:szCs w:val="22"/>
          <w:lang w:val="pt-BR"/>
        </w:rPr>
      </w:pPr>
    </w:p>
    <w:p w14:paraId="43FBBD2F" w14:textId="63D03FCE" w:rsid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b/>
          <w:bCs/>
        </w:rPr>
        <w:t xml:space="preserve">Martha Catalina Ospina Hernández </w:t>
      </w:r>
    </w:p>
    <w:p w14:paraId="2B959C4D" w14:textId="23BE7ADB" w:rsidR="00930AC5" w:rsidRP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/>
          <w:sz w:val="22"/>
          <w:szCs w:val="22"/>
        </w:rPr>
      </w:pPr>
      <w:r>
        <w:rPr>
          <w:rStyle w:val="normaltextrun"/>
          <w:rFonts w:ascii="Book Antiqua" w:hAnsi="Book Antiqua" w:cs="Segoe UI"/>
          <w:sz w:val="22"/>
          <w:szCs w:val="22"/>
        </w:rPr>
        <w:t>Profesora</w:t>
      </w:r>
    </w:p>
    <w:p w14:paraId="71239BF7" w14:textId="66ADE9AB" w:rsidR="00930AC5" w:rsidRP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2"/>
          <w:szCs w:val="22"/>
        </w:rPr>
      </w:pPr>
      <w:r w:rsidRPr="00930AC5">
        <w:rPr>
          <w:rStyle w:val="normaltextrun"/>
          <w:rFonts w:ascii="Book Antiqua" w:hAnsi="Book Antiqua" w:cs="Segoe UI"/>
          <w:sz w:val="22"/>
          <w:szCs w:val="22"/>
        </w:rPr>
        <w:t>Universidad Nacional Abierta y a Distancia  de Colombia</w:t>
      </w:r>
    </w:p>
    <w:p w14:paraId="344655A7" w14:textId="6DB9FA21" w:rsidR="00930AC5" w:rsidRPr="00930AC5" w:rsidRDefault="00000000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color w:val="0563C1"/>
          <w:u w:val="single"/>
          <w:lang w:val="pt-BR"/>
        </w:rPr>
      </w:pPr>
      <w:hyperlink r:id="rId15" w:history="1">
        <w:r w:rsidR="00930AC5" w:rsidRPr="00930AC5">
          <w:rPr>
            <w:rStyle w:val="normaltextrun"/>
            <w:color w:val="0563C1"/>
            <w:u w:val="single"/>
            <w:lang w:val="pt-BR"/>
          </w:rPr>
          <w:t>martha.ospina@unad.edu.co</w:t>
        </w:r>
      </w:hyperlink>
    </w:p>
    <w:p w14:paraId="2233D7B9" w14:textId="77777777" w:rsidR="00930AC5" w:rsidRPr="00CD2B00" w:rsidRDefault="00930AC5" w:rsidP="00930AC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pt-BR"/>
        </w:rPr>
      </w:pPr>
    </w:p>
    <w:p w14:paraId="06242A05" w14:textId="77777777" w:rsidR="00930AC5" w:rsidRPr="00CD2B00" w:rsidRDefault="00930AC5" w:rsidP="00930AC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pt-BR"/>
        </w:rPr>
      </w:pPr>
    </w:p>
    <w:p w14:paraId="60E87804" w14:textId="77777777" w:rsidR="00930AC5" w:rsidRPr="00CD2B00" w:rsidRDefault="00930AC5" w:rsidP="00930AC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pt-BR"/>
        </w:rPr>
      </w:pPr>
    </w:p>
    <w:p w14:paraId="323E5377" w14:textId="77777777" w:rsidR="00930AC5" w:rsidRPr="00CD2B00" w:rsidRDefault="00930AC5" w:rsidP="00930AC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pt-BR"/>
        </w:rPr>
      </w:pPr>
    </w:p>
    <w:p w14:paraId="7E70EB82" w14:textId="77777777" w:rsidR="00B6355A" w:rsidRPr="00CD2B00" w:rsidRDefault="00B6355A">
      <w:pPr>
        <w:rPr>
          <w:rStyle w:val="normaltextrun"/>
          <w:rFonts w:ascii="Book Antiqua" w:eastAsia="Times New Roman" w:hAnsi="Book Antiqua" w:cs="Segoe UI"/>
          <w:b/>
          <w:bCs/>
          <w:kern w:val="0"/>
          <w:sz w:val="32"/>
          <w:szCs w:val="32"/>
          <w:lang w:val="pt-BR" w:eastAsia="es-MX"/>
          <w14:ligatures w14:val="none"/>
        </w:rPr>
      </w:pPr>
      <w:r w:rsidRPr="00CD2B00">
        <w:rPr>
          <w:rStyle w:val="normaltextrun"/>
          <w:rFonts w:ascii="Book Antiqua" w:hAnsi="Book Antiqua" w:cs="Segoe UI"/>
          <w:b/>
          <w:bCs/>
          <w:sz w:val="32"/>
          <w:szCs w:val="32"/>
          <w:lang w:val="pt-BR"/>
        </w:rPr>
        <w:br w:type="page"/>
      </w:r>
    </w:p>
    <w:p w14:paraId="36C65CC0" w14:textId="008B6366" w:rsidR="00930AC5" w:rsidRPr="00CD2B00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sz w:val="32"/>
          <w:szCs w:val="32"/>
          <w:lang w:val="pt-BR"/>
        </w:rPr>
      </w:pPr>
      <w:r w:rsidRPr="00CD2B00">
        <w:rPr>
          <w:rStyle w:val="normaltextrun"/>
          <w:rFonts w:ascii="Book Antiqua" w:hAnsi="Book Antiqua" w:cs="Segoe UI"/>
          <w:b/>
          <w:bCs/>
          <w:sz w:val="32"/>
          <w:szCs w:val="32"/>
          <w:lang w:val="pt-BR"/>
        </w:rPr>
        <w:lastRenderedPageBreak/>
        <w:t>Comité Científico</w:t>
      </w:r>
      <w:r w:rsidRPr="00CD2B00">
        <w:rPr>
          <w:rStyle w:val="eop"/>
          <w:rFonts w:ascii="Book Antiqua" w:hAnsi="Book Antiqua" w:cs="Segoe UI"/>
          <w:sz w:val="32"/>
          <w:szCs w:val="32"/>
          <w:lang w:val="pt-BR"/>
        </w:rPr>
        <w:t> </w:t>
      </w:r>
    </w:p>
    <w:p w14:paraId="6EDBF73F" w14:textId="77777777" w:rsidR="008026FF" w:rsidRDefault="008026FF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</w:p>
    <w:p w14:paraId="6A4EAE3E" w14:textId="77777777" w:rsidR="00B43CE4" w:rsidRDefault="00B43CE4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</w:p>
    <w:p w14:paraId="1DEDDA1D" w14:textId="77777777" w:rsidR="00B43CE4" w:rsidRPr="00CD2B00" w:rsidRDefault="00B43CE4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</w:p>
    <w:p w14:paraId="45064FAD" w14:textId="77777777" w:rsidR="008026FF" w:rsidRPr="00CD2B00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normaltextrun"/>
          <w:rFonts w:ascii="Book Antiqua" w:hAnsi="Book Antiqua" w:cs="Segoe UI"/>
          <w:b/>
          <w:bCs/>
          <w:lang w:val="pt-BR"/>
        </w:rPr>
        <w:t>Olga Cecilia Usuga Manco</w:t>
      </w:r>
      <w:r w:rsidRPr="00CD2B00">
        <w:rPr>
          <w:rStyle w:val="eop"/>
          <w:rFonts w:ascii="Book Antiqua" w:hAnsi="Book Antiqua" w:cs="Segoe UI"/>
          <w:lang w:val="pt-BR"/>
        </w:rPr>
        <w:t> </w:t>
      </w:r>
    </w:p>
    <w:p w14:paraId="1E2B671B" w14:textId="77777777" w:rsidR="008026FF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sz w:val="22"/>
          <w:szCs w:val="22"/>
        </w:rPr>
        <w:t>Profesora Titular</w:t>
      </w:r>
      <w:r>
        <w:rPr>
          <w:rStyle w:val="eop"/>
          <w:rFonts w:ascii="Book Antiqua" w:hAnsi="Book Antiqua" w:cs="Segoe UI"/>
          <w:sz w:val="22"/>
          <w:szCs w:val="22"/>
        </w:rPr>
        <w:t> </w:t>
      </w:r>
    </w:p>
    <w:p w14:paraId="021F46B0" w14:textId="77777777" w:rsidR="008026FF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sz w:val="22"/>
          <w:szCs w:val="22"/>
        </w:rPr>
        <w:t>Departamento de Ingeniería Industrial</w:t>
      </w:r>
      <w:r>
        <w:rPr>
          <w:rStyle w:val="eop"/>
          <w:rFonts w:ascii="Book Antiqua" w:hAnsi="Book Antiqua" w:cs="Segoe UI"/>
          <w:sz w:val="22"/>
          <w:szCs w:val="22"/>
        </w:rPr>
        <w:t> </w:t>
      </w:r>
    </w:p>
    <w:p w14:paraId="04E7732E" w14:textId="77777777" w:rsidR="008026FF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sz w:val="22"/>
          <w:szCs w:val="22"/>
        </w:rPr>
        <w:t>Universidad de Antioquia</w:t>
      </w:r>
      <w:r>
        <w:rPr>
          <w:rStyle w:val="eop"/>
          <w:rFonts w:ascii="Book Antiqua" w:hAnsi="Book Antiqua" w:cs="Segoe UI"/>
          <w:sz w:val="22"/>
          <w:szCs w:val="22"/>
        </w:rPr>
        <w:t> </w:t>
      </w:r>
    </w:p>
    <w:p w14:paraId="3E3A69C1" w14:textId="77777777" w:rsidR="008026FF" w:rsidRDefault="00000000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sz w:val="22"/>
          <w:szCs w:val="22"/>
        </w:rPr>
      </w:pPr>
      <w:hyperlink r:id="rId16" w:tgtFrame="_blank" w:history="1">
        <w:r w:rsidR="008026FF">
          <w:rPr>
            <w:rStyle w:val="normaltextrun"/>
            <w:rFonts w:ascii="Book Antiqua" w:hAnsi="Book Antiqua" w:cs="Segoe UI"/>
            <w:color w:val="0563C1"/>
            <w:sz w:val="22"/>
            <w:szCs w:val="22"/>
            <w:u w:val="single"/>
          </w:rPr>
          <w:t>olga.usuga@udea.edu.co</w:t>
        </w:r>
      </w:hyperlink>
      <w:r w:rsidR="008026FF">
        <w:rPr>
          <w:rStyle w:val="eop"/>
          <w:rFonts w:ascii="Book Antiqua" w:hAnsi="Book Antiqua" w:cs="Segoe UI"/>
          <w:sz w:val="22"/>
          <w:szCs w:val="22"/>
        </w:rPr>
        <w:t> </w:t>
      </w:r>
    </w:p>
    <w:p w14:paraId="61F7EADF" w14:textId="77777777" w:rsidR="008026FF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sz w:val="22"/>
          <w:szCs w:val="22"/>
        </w:rPr>
      </w:pPr>
    </w:p>
    <w:p w14:paraId="22BCD73A" w14:textId="77777777" w:rsidR="00B43CE4" w:rsidRDefault="00B43CE4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sz w:val="22"/>
          <w:szCs w:val="22"/>
        </w:rPr>
      </w:pPr>
    </w:p>
    <w:p w14:paraId="7EFA566F" w14:textId="77777777" w:rsidR="008026FF" w:rsidRPr="003A6D77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b/>
          <w:bCs/>
        </w:rPr>
      </w:pPr>
      <w:r w:rsidRPr="003A6D77">
        <w:rPr>
          <w:rStyle w:val="normaltextrun"/>
          <w:rFonts w:ascii="Book Antiqua" w:hAnsi="Book Antiqua" w:cs="Segoe UI"/>
          <w:b/>
          <w:bCs/>
        </w:rPr>
        <w:t xml:space="preserve">Carmen Elena Patiño Rodríguez </w:t>
      </w:r>
    </w:p>
    <w:p w14:paraId="64D2CFF7" w14:textId="77777777" w:rsidR="008026FF" w:rsidRPr="003A6D77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/>
        </w:rPr>
      </w:pPr>
      <w:r w:rsidRPr="003A6D77">
        <w:rPr>
          <w:rStyle w:val="normaltextrun"/>
          <w:rFonts w:ascii="Book Antiqua" w:hAnsi="Book Antiqua" w:cs="Segoe UI"/>
        </w:rPr>
        <w:t>Profesora Titular</w:t>
      </w:r>
      <w:r w:rsidRPr="003A6D77">
        <w:rPr>
          <w:rStyle w:val="normaltextrun"/>
        </w:rPr>
        <w:t> </w:t>
      </w:r>
    </w:p>
    <w:p w14:paraId="0681294D" w14:textId="77777777" w:rsidR="008026FF" w:rsidRPr="003A6D77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/>
        </w:rPr>
      </w:pPr>
      <w:r w:rsidRPr="003A6D77">
        <w:rPr>
          <w:rStyle w:val="normaltextrun"/>
          <w:rFonts w:ascii="Book Antiqua" w:hAnsi="Book Antiqua" w:cs="Segoe UI"/>
        </w:rPr>
        <w:t>Departamento de Ingeniería Industrial</w:t>
      </w:r>
      <w:r w:rsidRPr="003A6D77">
        <w:rPr>
          <w:rStyle w:val="normaltextrun"/>
        </w:rPr>
        <w:t> </w:t>
      </w:r>
    </w:p>
    <w:p w14:paraId="241A1809" w14:textId="77777777" w:rsidR="008026FF" w:rsidRPr="003A6D77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</w:rPr>
      </w:pPr>
      <w:r w:rsidRPr="003A6D77">
        <w:rPr>
          <w:rStyle w:val="normaltextrun"/>
          <w:rFonts w:ascii="Book Antiqua" w:hAnsi="Book Antiqua" w:cs="Segoe UI"/>
        </w:rPr>
        <w:t>Universidad de Antioquia</w:t>
      </w:r>
      <w:r w:rsidRPr="003A6D77">
        <w:rPr>
          <w:rStyle w:val="normaltextrun"/>
        </w:rPr>
        <w:t> </w:t>
      </w:r>
    </w:p>
    <w:p w14:paraId="1818D96E" w14:textId="77777777" w:rsidR="008026FF" w:rsidRPr="004611D6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color w:val="0563C1"/>
          <w:sz w:val="22"/>
          <w:szCs w:val="22"/>
          <w:u w:val="single"/>
          <w:lang w:val="es-ES"/>
        </w:rPr>
      </w:pPr>
      <w:r w:rsidRPr="004611D6">
        <w:rPr>
          <w:rStyle w:val="normaltextrun"/>
          <w:rFonts w:ascii="Book Antiqua" w:hAnsi="Book Antiqua" w:cs="Segoe UI"/>
          <w:color w:val="0563C1"/>
          <w:sz w:val="22"/>
          <w:szCs w:val="22"/>
          <w:u w:val="single"/>
          <w:lang w:val="es-ES"/>
        </w:rPr>
        <w:t>elena.patino</w:t>
      </w:r>
      <w:hyperlink r:id="rId17" w:tgtFrame="_blank" w:history="1">
        <w:r w:rsidRPr="00CD2B00">
          <w:rPr>
            <w:rStyle w:val="normaltextrun"/>
            <w:rFonts w:ascii="Book Antiqua" w:hAnsi="Book Antiqua" w:cs="Segoe UI"/>
            <w:color w:val="0563C1"/>
            <w:sz w:val="22"/>
            <w:szCs w:val="22"/>
            <w:u w:val="single"/>
            <w:lang w:val="es-ES"/>
          </w:rPr>
          <w:t>@udea.edu.co</w:t>
        </w:r>
      </w:hyperlink>
    </w:p>
    <w:p w14:paraId="0C5A015E" w14:textId="77777777" w:rsidR="008026FF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sz w:val="22"/>
          <w:szCs w:val="22"/>
        </w:rPr>
      </w:pPr>
    </w:p>
    <w:p w14:paraId="3D25BCD6" w14:textId="77777777" w:rsidR="00B43CE4" w:rsidRDefault="00B43CE4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sz w:val="22"/>
          <w:szCs w:val="22"/>
        </w:rPr>
      </w:pPr>
    </w:p>
    <w:p w14:paraId="73F333A9" w14:textId="77777777" w:rsidR="008026FF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b/>
          <w:bCs/>
        </w:rPr>
        <w:t>Freddy Hernández Barajas</w:t>
      </w:r>
      <w:r>
        <w:rPr>
          <w:rStyle w:val="eop"/>
          <w:rFonts w:ascii="Book Antiqua" w:hAnsi="Book Antiqua" w:cs="Segoe UI"/>
        </w:rPr>
        <w:t> </w:t>
      </w:r>
    </w:p>
    <w:p w14:paraId="5411C34B" w14:textId="77777777" w:rsidR="008026FF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sz w:val="22"/>
          <w:szCs w:val="22"/>
        </w:rPr>
        <w:t>Profesor Asociado</w:t>
      </w:r>
      <w:r>
        <w:rPr>
          <w:rStyle w:val="eop"/>
          <w:rFonts w:ascii="Book Antiqua" w:hAnsi="Book Antiqua" w:cs="Segoe UI"/>
          <w:sz w:val="22"/>
          <w:szCs w:val="22"/>
        </w:rPr>
        <w:t> </w:t>
      </w:r>
    </w:p>
    <w:p w14:paraId="487DF979" w14:textId="77777777" w:rsidR="008026FF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sz w:val="22"/>
          <w:szCs w:val="22"/>
        </w:rPr>
        <w:t>Escuela de Estadística</w:t>
      </w:r>
      <w:r>
        <w:rPr>
          <w:rStyle w:val="eop"/>
          <w:rFonts w:ascii="Book Antiqua" w:hAnsi="Book Antiqua" w:cs="Segoe UI"/>
          <w:sz w:val="22"/>
          <w:szCs w:val="22"/>
        </w:rPr>
        <w:t> </w:t>
      </w:r>
    </w:p>
    <w:p w14:paraId="23D88002" w14:textId="77777777" w:rsidR="008026FF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sz w:val="22"/>
          <w:szCs w:val="22"/>
        </w:rPr>
        <w:t>Universidad Nacional de Colombia, sede Medellín</w:t>
      </w:r>
      <w:r>
        <w:rPr>
          <w:rStyle w:val="eop"/>
          <w:rFonts w:ascii="Book Antiqua" w:hAnsi="Book Antiqua" w:cs="Segoe UI"/>
          <w:sz w:val="22"/>
          <w:szCs w:val="22"/>
        </w:rPr>
        <w:t> </w:t>
      </w:r>
    </w:p>
    <w:p w14:paraId="43B39987" w14:textId="77777777" w:rsidR="008026FF" w:rsidRDefault="00000000" w:rsidP="008026FF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hyperlink r:id="rId18" w:tgtFrame="_blank" w:history="1">
        <w:r w:rsidR="008026FF" w:rsidRPr="00CD2B00">
          <w:rPr>
            <w:rStyle w:val="normaltextrun"/>
            <w:rFonts w:ascii="Book Antiqua" w:hAnsi="Book Antiqua" w:cs="Segoe UI"/>
            <w:color w:val="0563C1"/>
            <w:sz w:val="22"/>
            <w:szCs w:val="22"/>
            <w:u w:val="single"/>
            <w:lang w:val="es-ES"/>
          </w:rPr>
          <w:t>fhernanb@unal.edu.co</w:t>
        </w:r>
      </w:hyperlink>
      <w:r w:rsidR="008026FF">
        <w:rPr>
          <w:rStyle w:val="eop"/>
          <w:rFonts w:ascii="Book Antiqua" w:hAnsi="Book Antiqua" w:cs="Segoe UI"/>
          <w:sz w:val="22"/>
          <w:szCs w:val="22"/>
        </w:rPr>
        <w:t> </w:t>
      </w:r>
    </w:p>
    <w:p w14:paraId="5C15B0D9" w14:textId="77777777" w:rsidR="008026FF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/>
          <w:sz w:val="22"/>
          <w:szCs w:val="22"/>
        </w:rPr>
      </w:pPr>
    </w:p>
    <w:p w14:paraId="09808338" w14:textId="77777777" w:rsidR="00B43CE4" w:rsidRPr="00B43CE4" w:rsidRDefault="00B43CE4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/>
          <w:sz w:val="22"/>
          <w:szCs w:val="22"/>
        </w:rPr>
      </w:pPr>
    </w:p>
    <w:p w14:paraId="5A754126" w14:textId="7ED5ACCA" w:rsidR="008026FF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Book Antiqua" w:hAnsi="Book Antiqua" w:cs="Segoe UI"/>
        </w:rPr>
        <w:t> </w:t>
      </w:r>
      <w:r>
        <w:rPr>
          <w:rStyle w:val="normaltextrun"/>
          <w:rFonts w:ascii="Book Antiqua" w:hAnsi="Book Antiqua" w:cs="Segoe UI"/>
          <w:b/>
          <w:bCs/>
        </w:rPr>
        <w:t>Romario Ademir Conto López</w:t>
      </w:r>
    </w:p>
    <w:p w14:paraId="5F513FDF" w14:textId="77777777" w:rsidR="008026FF" w:rsidRPr="00930AC5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/>
          <w:sz w:val="22"/>
          <w:szCs w:val="22"/>
        </w:rPr>
      </w:pPr>
      <w:r>
        <w:rPr>
          <w:rStyle w:val="normaltextrun"/>
          <w:rFonts w:ascii="Book Antiqua" w:hAnsi="Book Antiqua" w:cs="Segoe UI"/>
          <w:sz w:val="22"/>
          <w:szCs w:val="22"/>
        </w:rPr>
        <w:t xml:space="preserve">Profesor </w:t>
      </w:r>
    </w:p>
    <w:p w14:paraId="4B0C2B86" w14:textId="77777777" w:rsidR="008026FF" w:rsidRPr="00930AC5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2"/>
          <w:szCs w:val="22"/>
        </w:rPr>
      </w:pPr>
      <w:r w:rsidRPr="00930AC5">
        <w:rPr>
          <w:rStyle w:val="normaltextrun"/>
          <w:rFonts w:ascii="Book Antiqua" w:hAnsi="Book Antiqua" w:cs="Segoe UI"/>
          <w:sz w:val="22"/>
          <w:szCs w:val="22"/>
        </w:rPr>
        <w:t>Facultad de Ciencias Económicas y Administrativas</w:t>
      </w:r>
    </w:p>
    <w:p w14:paraId="2CEE8188" w14:textId="77777777" w:rsidR="008026FF" w:rsidRPr="00CD2B00" w:rsidRDefault="008026FF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/>
          <w:sz w:val="22"/>
          <w:szCs w:val="22"/>
          <w:lang w:val="pt-BR"/>
        </w:rPr>
      </w:pPr>
      <w:r w:rsidRPr="00CD2B00">
        <w:rPr>
          <w:rStyle w:val="normaltextrun"/>
          <w:rFonts w:ascii="Book Antiqua" w:hAnsi="Book Antiqua" w:cs="Segoe UI"/>
          <w:sz w:val="22"/>
          <w:szCs w:val="22"/>
          <w:lang w:val="pt-BR"/>
        </w:rPr>
        <w:t xml:space="preserve">Instituto Tecnológico Metropolitano </w:t>
      </w:r>
    </w:p>
    <w:p w14:paraId="285BCEC3" w14:textId="66E0EFC9" w:rsidR="00B43CE4" w:rsidRDefault="00000000" w:rsidP="00B43CE4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color w:val="0563C1"/>
          <w:u w:val="single"/>
          <w:lang w:val="pt-BR"/>
        </w:rPr>
      </w:pPr>
      <w:hyperlink r:id="rId19" w:history="1">
        <w:r w:rsidR="00B43CE4" w:rsidRPr="00B24267">
          <w:rPr>
            <w:rStyle w:val="Hipervnculo"/>
            <w:lang w:val="pt-BR"/>
          </w:rPr>
          <w:t>romarioconto@itm.edu.co</w:t>
        </w:r>
      </w:hyperlink>
    </w:p>
    <w:p w14:paraId="43850992" w14:textId="77777777" w:rsidR="00B43CE4" w:rsidRPr="00C5746B" w:rsidRDefault="00B43CE4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/>
          <w:sz w:val="22"/>
          <w:szCs w:val="22"/>
          <w:lang w:val="pt-BR"/>
        </w:rPr>
      </w:pPr>
    </w:p>
    <w:p w14:paraId="25D19A19" w14:textId="77777777" w:rsidR="00930AC5" w:rsidRPr="00C5746B" w:rsidRDefault="00930AC5" w:rsidP="00B43CE4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/>
          <w:sz w:val="22"/>
          <w:szCs w:val="22"/>
          <w:lang w:val="pt-BR"/>
        </w:rPr>
      </w:pPr>
      <w:r w:rsidRPr="00C5746B">
        <w:rPr>
          <w:rStyle w:val="eop"/>
          <w:rFonts w:ascii="Book Antiqua" w:hAnsi="Book Antiqua"/>
          <w:sz w:val="22"/>
          <w:szCs w:val="22"/>
          <w:lang w:val="pt-BR"/>
        </w:rPr>
        <w:t> </w:t>
      </w:r>
    </w:p>
    <w:p w14:paraId="7511659B" w14:textId="77777777" w:rsidR="00930AC5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lang w:val="pt-BR"/>
        </w:rPr>
      </w:pPr>
      <w:r w:rsidRPr="00CD2B00">
        <w:rPr>
          <w:rStyle w:val="normaltextrun"/>
          <w:rFonts w:ascii="Book Antiqua" w:hAnsi="Book Antiqua" w:cs="Segoe UI"/>
          <w:b/>
          <w:bCs/>
          <w:lang w:val="pt-BR"/>
        </w:rPr>
        <w:t>Diana Marcela Pérez Valencia</w:t>
      </w:r>
      <w:r w:rsidRPr="00CD2B00">
        <w:rPr>
          <w:rStyle w:val="eop"/>
          <w:rFonts w:ascii="Book Antiqua" w:hAnsi="Book Antiqua" w:cs="Segoe UI"/>
          <w:lang w:val="pt-BR"/>
        </w:rPr>
        <w:t> </w:t>
      </w:r>
    </w:p>
    <w:p w14:paraId="77461E5F" w14:textId="48AC66E5" w:rsidR="005A50FD" w:rsidRPr="00CD2B00" w:rsidRDefault="005A50FD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Book Antiqua" w:hAnsi="Book Antiqua" w:cs="Segoe UI"/>
          <w:lang w:val="pt-BR"/>
        </w:rPr>
        <w:t>Investigadora</w:t>
      </w:r>
    </w:p>
    <w:p w14:paraId="605DEDA9" w14:textId="77777777" w:rsidR="005A50FD" w:rsidRDefault="005A50FD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2"/>
          <w:szCs w:val="22"/>
          <w:lang w:val="pt-BR"/>
        </w:rPr>
      </w:pPr>
      <w:r w:rsidRPr="005A50FD">
        <w:rPr>
          <w:rStyle w:val="normaltextrun"/>
          <w:rFonts w:ascii="Book Antiqua" w:hAnsi="Book Antiqua" w:cs="Segoe UI"/>
          <w:sz w:val="22"/>
          <w:szCs w:val="22"/>
          <w:lang w:val="pt-BR"/>
        </w:rPr>
        <w:t xml:space="preserve">BCAM - </w:t>
      </w:r>
      <w:proofErr w:type="spellStart"/>
      <w:r w:rsidRPr="005A50FD">
        <w:rPr>
          <w:rStyle w:val="normaltextrun"/>
          <w:rFonts w:ascii="Book Antiqua" w:hAnsi="Book Antiqua" w:cs="Segoe UI"/>
          <w:sz w:val="22"/>
          <w:szCs w:val="22"/>
          <w:lang w:val="pt-BR"/>
        </w:rPr>
        <w:t>Basque</w:t>
      </w:r>
      <w:proofErr w:type="spellEnd"/>
      <w:r w:rsidRPr="005A50FD">
        <w:rPr>
          <w:rStyle w:val="normaltextrun"/>
          <w:rFonts w:ascii="Book Antiqua" w:hAnsi="Book Antiqua" w:cs="Segoe UI"/>
          <w:sz w:val="22"/>
          <w:szCs w:val="22"/>
          <w:lang w:val="pt-BR"/>
        </w:rPr>
        <w:t xml:space="preserve"> Center for Applied </w:t>
      </w:r>
      <w:proofErr w:type="spellStart"/>
      <w:r w:rsidRPr="005A50FD">
        <w:rPr>
          <w:rStyle w:val="normaltextrun"/>
          <w:rFonts w:ascii="Book Antiqua" w:hAnsi="Book Antiqua" w:cs="Segoe UI"/>
          <w:sz w:val="22"/>
          <w:szCs w:val="22"/>
          <w:lang w:val="pt-BR"/>
        </w:rPr>
        <w:t>Mathematics</w:t>
      </w:r>
      <w:proofErr w:type="spellEnd"/>
      <w:r w:rsidRPr="005A50FD">
        <w:rPr>
          <w:rStyle w:val="normaltextrun"/>
          <w:rFonts w:ascii="Book Antiqua" w:hAnsi="Book Antiqua" w:cs="Segoe UI"/>
          <w:sz w:val="22"/>
          <w:szCs w:val="22"/>
          <w:lang w:val="pt-BR"/>
        </w:rPr>
        <w:t>, Bilbao, Spain</w:t>
      </w:r>
    </w:p>
    <w:p w14:paraId="06B72C8D" w14:textId="58FC4132" w:rsidR="00B43CE4" w:rsidRPr="00C5746B" w:rsidRDefault="00000000" w:rsidP="00930AC5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 w:cs="Segoe UI"/>
          <w:sz w:val="22"/>
          <w:szCs w:val="22"/>
          <w:lang w:val="pt-BR"/>
        </w:rPr>
      </w:pPr>
      <w:hyperlink r:id="rId20" w:history="1">
        <w:r w:rsidR="00B43CE4" w:rsidRPr="00C5746B">
          <w:rPr>
            <w:rStyle w:val="Hipervnculo"/>
            <w:rFonts w:ascii="Book Antiqua" w:hAnsi="Book Antiqua" w:cs="Segoe UI"/>
            <w:sz w:val="22"/>
            <w:szCs w:val="22"/>
            <w:lang w:val="pt-BR"/>
          </w:rPr>
          <w:t>dimapeva</w:t>
        </w:r>
        <w:r w:rsidR="00B43CE4" w:rsidRPr="00B24267">
          <w:rPr>
            <w:rStyle w:val="Hipervnculo"/>
            <w:lang w:val="pt-BR"/>
          </w:rPr>
          <w:t>@gmail.com</w:t>
        </w:r>
      </w:hyperlink>
      <w:r w:rsidR="00B43CE4">
        <w:rPr>
          <w:rStyle w:val="normaltextrun"/>
          <w:color w:val="0563C1"/>
          <w:u w:val="single"/>
          <w:lang w:val="pt-BR"/>
        </w:rPr>
        <w:t xml:space="preserve"> </w:t>
      </w:r>
    </w:p>
    <w:p w14:paraId="7A1D4D3B" w14:textId="5CAB731E" w:rsidR="00930AC5" w:rsidRPr="00C5746B" w:rsidRDefault="00930AC5" w:rsidP="00B43CE4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/>
          <w:sz w:val="22"/>
          <w:szCs w:val="22"/>
          <w:lang w:val="pt-BR"/>
        </w:rPr>
      </w:pPr>
    </w:p>
    <w:p w14:paraId="26F2FCEE" w14:textId="77777777" w:rsidR="00B43CE4" w:rsidRPr="00C5746B" w:rsidRDefault="00B43CE4" w:rsidP="00B43CE4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="Book Antiqua" w:hAnsi="Book Antiqua"/>
          <w:sz w:val="22"/>
          <w:szCs w:val="22"/>
          <w:lang w:val="pt-BR"/>
        </w:rPr>
      </w:pPr>
    </w:p>
    <w:p w14:paraId="5128B79C" w14:textId="3DBF813E" w:rsidR="00930AC5" w:rsidRPr="00CD2B00" w:rsidRDefault="008026FF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 w:rsidRPr="00CD2B00">
        <w:rPr>
          <w:rStyle w:val="normaltextrun"/>
          <w:rFonts w:ascii="Book Antiqua" w:hAnsi="Book Antiqua" w:cs="Segoe UI"/>
          <w:b/>
          <w:bCs/>
          <w:lang w:val="pt-BR"/>
        </w:rPr>
        <w:t>María Valentina Clavijo Mesa</w:t>
      </w:r>
    </w:p>
    <w:p w14:paraId="289D42B1" w14:textId="77777777" w:rsidR="005A50FD" w:rsidRPr="005A50FD" w:rsidRDefault="005A50FD" w:rsidP="005A50FD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2"/>
          <w:szCs w:val="22"/>
          <w:lang w:val="en-US"/>
        </w:rPr>
      </w:pPr>
      <w:r w:rsidRPr="005A50FD">
        <w:rPr>
          <w:rStyle w:val="normaltextrun"/>
          <w:rFonts w:ascii="Book Antiqua" w:hAnsi="Book Antiqua" w:cs="Segoe UI"/>
          <w:sz w:val="22"/>
          <w:szCs w:val="22"/>
          <w:lang w:val="en-US"/>
        </w:rPr>
        <w:t>PhD Student - 38th cycle</w:t>
      </w:r>
    </w:p>
    <w:p w14:paraId="34143E1E" w14:textId="77777777" w:rsidR="005A50FD" w:rsidRPr="005A50FD" w:rsidRDefault="005A50FD" w:rsidP="005A50FD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2"/>
          <w:szCs w:val="22"/>
          <w:lang w:val="en-US"/>
        </w:rPr>
      </w:pPr>
      <w:r w:rsidRPr="005A50FD">
        <w:rPr>
          <w:rStyle w:val="normaltextrun"/>
          <w:rFonts w:ascii="Book Antiqua" w:hAnsi="Book Antiqua" w:cs="Segoe UI"/>
          <w:sz w:val="22"/>
          <w:szCs w:val="22"/>
          <w:lang w:val="en-US"/>
        </w:rPr>
        <w:t>Laboratory of Signal and Risk Analysis (LASAR)</w:t>
      </w:r>
    </w:p>
    <w:p w14:paraId="68D8E5CB" w14:textId="77777777" w:rsidR="005A50FD" w:rsidRDefault="005A50FD" w:rsidP="005A50FD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 w:cs="Segoe UI"/>
          <w:sz w:val="22"/>
          <w:szCs w:val="22"/>
          <w:lang w:val="pt-BR"/>
        </w:rPr>
      </w:pPr>
      <w:proofErr w:type="spellStart"/>
      <w:r w:rsidRPr="005A50FD">
        <w:rPr>
          <w:rStyle w:val="normaltextrun"/>
          <w:rFonts w:ascii="Book Antiqua" w:hAnsi="Book Antiqua" w:cs="Segoe UI"/>
          <w:sz w:val="22"/>
          <w:szCs w:val="22"/>
          <w:lang w:val="pt-BR"/>
        </w:rPr>
        <w:t>Politecnico</w:t>
      </w:r>
      <w:proofErr w:type="spellEnd"/>
      <w:r w:rsidRPr="005A50FD">
        <w:rPr>
          <w:rStyle w:val="normaltextrun"/>
          <w:rFonts w:ascii="Book Antiqua" w:hAnsi="Book Antiqua" w:cs="Segoe UI"/>
          <w:sz w:val="22"/>
          <w:szCs w:val="22"/>
          <w:lang w:val="pt-BR"/>
        </w:rPr>
        <w:t xml:space="preserve"> </w:t>
      </w:r>
      <w:proofErr w:type="spellStart"/>
      <w:r w:rsidRPr="005A50FD">
        <w:rPr>
          <w:rStyle w:val="normaltextrun"/>
          <w:rFonts w:ascii="Book Antiqua" w:hAnsi="Book Antiqua" w:cs="Segoe UI"/>
          <w:sz w:val="22"/>
          <w:szCs w:val="22"/>
          <w:lang w:val="pt-BR"/>
        </w:rPr>
        <w:t>di</w:t>
      </w:r>
      <w:proofErr w:type="spellEnd"/>
      <w:r w:rsidRPr="005A50FD">
        <w:rPr>
          <w:rStyle w:val="normaltextrun"/>
          <w:rFonts w:ascii="Book Antiqua" w:hAnsi="Book Antiqua" w:cs="Segoe UI"/>
          <w:sz w:val="22"/>
          <w:szCs w:val="22"/>
          <w:lang w:val="pt-BR"/>
        </w:rPr>
        <w:t xml:space="preserve"> Milano</w:t>
      </w:r>
    </w:p>
    <w:p w14:paraId="70F546CE" w14:textId="15BCCFC8" w:rsidR="00B43CE4" w:rsidRPr="00C5746B" w:rsidRDefault="005A50FD" w:rsidP="008026F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Book Antiqua" w:hAnsi="Book Antiqua"/>
          <w:sz w:val="22"/>
          <w:szCs w:val="22"/>
          <w:lang w:val="es-ES"/>
        </w:rPr>
      </w:pPr>
      <w:r w:rsidRPr="005A50FD">
        <w:rPr>
          <w:rStyle w:val="normaltextrun"/>
          <w:rFonts w:ascii="Book Antiqua" w:hAnsi="Book Antiqua" w:cs="Segoe UI"/>
          <w:sz w:val="22"/>
          <w:szCs w:val="22"/>
          <w:lang w:val="pt-BR"/>
        </w:rPr>
        <w:t xml:space="preserve"> </w:t>
      </w:r>
      <w:hyperlink r:id="rId21" w:history="1">
        <w:r w:rsidR="00B43CE4" w:rsidRPr="00C5746B">
          <w:rPr>
            <w:rStyle w:val="Hipervnculo"/>
            <w:rFonts w:ascii="Book Antiqua" w:hAnsi="Book Antiqua" w:cs="Segoe UI"/>
            <w:sz w:val="22"/>
            <w:szCs w:val="22"/>
            <w:lang w:val="es-ES"/>
          </w:rPr>
          <w:t>valentina.clavijo</w:t>
        </w:r>
        <w:r w:rsidR="00B43CE4" w:rsidRPr="00C5746B">
          <w:rPr>
            <w:rStyle w:val="Hipervnculo"/>
            <w:lang w:val="es-ES"/>
          </w:rPr>
          <w:t>@udea.edu.co</w:t>
        </w:r>
      </w:hyperlink>
    </w:p>
    <w:p w14:paraId="59EB8BBB" w14:textId="77777777" w:rsidR="00930AC5" w:rsidRPr="00C5746B" w:rsidRDefault="00930AC5" w:rsidP="00930AC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s-ES"/>
        </w:rPr>
      </w:pPr>
      <w:r w:rsidRPr="00C5746B">
        <w:rPr>
          <w:rStyle w:val="eop"/>
          <w:rFonts w:ascii="Book Antiqua" w:hAnsi="Book Antiqua" w:cs="Segoe UI"/>
          <w:lang w:val="es-ES"/>
        </w:rPr>
        <w:t> </w:t>
      </w:r>
    </w:p>
    <w:p w14:paraId="0B0B131A" w14:textId="77777777" w:rsidR="008026FF" w:rsidRPr="00C5746B" w:rsidRDefault="008026FF">
      <w:pPr>
        <w:rPr>
          <w:rStyle w:val="normaltextrun"/>
          <w:rFonts w:ascii="Book Antiqua" w:eastAsia="Times New Roman" w:hAnsi="Book Antiqua" w:cs="Segoe UI"/>
          <w:kern w:val="0"/>
          <w:lang w:val="es-ES" w:eastAsia="es-MX"/>
          <w14:ligatures w14:val="none"/>
        </w:rPr>
      </w:pPr>
      <w:r w:rsidRPr="00C5746B">
        <w:rPr>
          <w:rStyle w:val="normaltextrun"/>
          <w:rFonts w:ascii="Book Antiqua" w:hAnsi="Book Antiqua" w:cs="Segoe UI"/>
          <w:lang w:val="es-ES"/>
        </w:rPr>
        <w:br w:type="page"/>
      </w:r>
    </w:p>
    <w:p w14:paraId="3C5C5C86" w14:textId="089BE0B6" w:rsidR="00930AC5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</w:rPr>
        <w:lastRenderedPageBreak/>
        <w:t>R</w:t>
      </w:r>
      <w:r w:rsidR="008026FF">
        <w:rPr>
          <w:rStyle w:val="normaltextrun"/>
          <w:rFonts w:ascii="Book Antiqua" w:hAnsi="Book Antiqua" w:cs="Segoe UI"/>
        </w:rPr>
        <w:t xml:space="preserve"> D</w:t>
      </w:r>
      <w:r>
        <w:rPr>
          <w:rStyle w:val="normaltextrun"/>
          <w:rFonts w:ascii="Book Antiqua" w:hAnsi="Book Antiqua" w:cs="Segoe UI"/>
        </w:rPr>
        <w:t xml:space="preserve">ay es un evento que ha tenido un impacto positivo en la comunidad científica y empresarial debido a la versatilidad del lenguaje de programación R. Este evento se ha realizado en diferentes ciudades del mundo, en esta ocasión se realizará por </w:t>
      </w:r>
      <w:r w:rsidR="008026FF">
        <w:rPr>
          <w:rStyle w:val="normaltextrun"/>
          <w:rFonts w:ascii="Book Antiqua" w:hAnsi="Book Antiqua" w:cs="Segoe UI"/>
        </w:rPr>
        <w:t>segunda</w:t>
      </w:r>
      <w:r>
        <w:rPr>
          <w:rStyle w:val="normaltextrun"/>
          <w:rFonts w:ascii="Book Antiqua" w:hAnsi="Book Antiqua" w:cs="Segoe UI"/>
        </w:rPr>
        <w:t xml:space="preserve"> vez en Medellín. Con el R</w:t>
      </w:r>
      <w:r w:rsidR="008026FF">
        <w:rPr>
          <w:rStyle w:val="normaltextrun"/>
          <w:rFonts w:ascii="Book Antiqua" w:hAnsi="Book Antiqua" w:cs="Segoe UI"/>
        </w:rPr>
        <w:t xml:space="preserve"> D</w:t>
      </w:r>
      <w:r>
        <w:rPr>
          <w:rStyle w:val="normaltextrun"/>
          <w:rFonts w:ascii="Book Antiqua" w:hAnsi="Book Antiqua" w:cs="Segoe UI"/>
        </w:rPr>
        <w:t xml:space="preserve">ay queremos integrar la comunidad de usuarios de R </w:t>
      </w:r>
      <w:r w:rsidR="008026FF">
        <w:rPr>
          <w:rStyle w:val="normaltextrun"/>
          <w:rFonts w:ascii="Book Antiqua" w:hAnsi="Book Antiqua" w:cs="Segoe UI"/>
        </w:rPr>
        <w:t>en Colombia</w:t>
      </w:r>
      <w:r>
        <w:rPr>
          <w:rStyle w:val="normaltextrun"/>
          <w:rFonts w:ascii="Book Antiqua" w:hAnsi="Book Antiqua" w:cs="Segoe UI"/>
        </w:rPr>
        <w:t xml:space="preserve"> y llamar la atención de quienes aún no lo conocen.</w:t>
      </w:r>
      <w:r>
        <w:rPr>
          <w:rStyle w:val="eop"/>
          <w:rFonts w:ascii="Book Antiqua" w:hAnsi="Book Antiqua" w:cs="Segoe UI"/>
        </w:rPr>
        <w:t> </w:t>
      </w:r>
    </w:p>
    <w:p w14:paraId="3E56677B" w14:textId="77777777" w:rsidR="00930AC5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Book Antiqua" w:hAnsi="Book Antiqua" w:cs="Segoe UI"/>
        </w:rPr>
        <w:t> </w:t>
      </w:r>
    </w:p>
    <w:p w14:paraId="13CCBB9E" w14:textId="77777777" w:rsidR="00930AC5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Book Antiqua" w:hAnsi="Book Antiqua" w:cs="Segoe UI"/>
        </w:rPr>
        <w:t> </w:t>
      </w:r>
    </w:p>
    <w:p w14:paraId="30465F63" w14:textId="77777777" w:rsidR="00930AC5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Book Antiqua" w:hAnsi="Book Antiqua" w:cs="Segoe UI"/>
        </w:rPr>
        <w:t> </w:t>
      </w:r>
    </w:p>
    <w:p w14:paraId="16C61B47" w14:textId="77777777" w:rsidR="00930AC5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b/>
          <w:bCs/>
          <w:sz w:val="28"/>
          <w:szCs w:val="28"/>
        </w:rPr>
        <w:t>Contacto </w:t>
      </w:r>
      <w:r>
        <w:rPr>
          <w:rStyle w:val="eop"/>
          <w:rFonts w:ascii="Book Antiqua" w:hAnsi="Book Antiqua" w:cs="Segoe UI"/>
          <w:sz w:val="28"/>
          <w:szCs w:val="28"/>
        </w:rPr>
        <w:t> </w:t>
      </w:r>
    </w:p>
    <w:p w14:paraId="4911431E" w14:textId="77777777" w:rsidR="00930AC5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Book Antiqua" w:hAnsi="Book Antiqua" w:cs="Segoe UI"/>
        </w:rPr>
        <w:t> </w:t>
      </w:r>
    </w:p>
    <w:p w14:paraId="3648A4F3" w14:textId="73782EC3" w:rsidR="00930AC5" w:rsidRPr="003A6D77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3A6D77">
        <w:rPr>
          <w:rStyle w:val="normaltextrun"/>
          <w:rFonts w:ascii="Book Antiqua" w:hAnsi="Book Antiqua" w:cs="Segoe UI"/>
        </w:rPr>
        <w:t>R</w:t>
      </w:r>
      <w:r w:rsidR="008026FF" w:rsidRPr="003A6D77">
        <w:rPr>
          <w:rStyle w:val="normaltextrun"/>
          <w:rFonts w:ascii="Book Antiqua" w:hAnsi="Book Antiqua" w:cs="Segoe UI"/>
        </w:rPr>
        <w:t xml:space="preserve"> Da</w:t>
      </w:r>
      <w:r w:rsidRPr="003A6D77">
        <w:rPr>
          <w:rStyle w:val="normaltextrun"/>
          <w:rFonts w:ascii="Book Antiqua" w:hAnsi="Book Antiqua" w:cs="Segoe UI"/>
        </w:rPr>
        <w:t xml:space="preserve">y </w:t>
      </w:r>
    </w:p>
    <w:p w14:paraId="1BECC9F5" w14:textId="77777777" w:rsidR="00930AC5" w:rsidRPr="003A6D77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3A6D77">
        <w:rPr>
          <w:rStyle w:val="normaltextrun"/>
          <w:rFonts w:ascii="Book Antiqua" w:hAnsi="Book Antiqua" w:cs="Segoe UI"/>
        </w:rPr>
        <w:t>Universidad Nacional de Colombia, sede Medellín</w:t>
      </w:r>
      <w:r w:rsidRPr="003A6D77">
        <w:rPr>
          <w:rStyle w:val="eop"/>
          <w:rFonts w:ascii="Book Antiqua" w:hAnsi="Book Antiqua" w:cs="Segoe UI"/>
        </w:rPr>
        <w:t> </w:t>
      </w:r>
    </w:p>
    <w:p w14:paraId="660C8103" w14:textId="77777777" w:rsidR="00930AC5" w:rsidRPr="003A6D77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3A6D77">
        <w:rPr>
          <w:rStyle w:val="normaltextrun"/>
          <w:rFonts w:ascii="Book Antiqua" w:hAnsi="Book Antiqua" w:cs="Segoe UI"/>
        </w:rPr>
        <w:t>Facultad de Ciencias </w:t>
      </w:r>
      <w:r w:rsidRPr="003A6D77">
        <w:rPr>
          <w:rStyle w:val="eop"/>
          <w:rFonts w:ascii="Book Antiqua" w:hAnsi="Book Antiqua" w:cs="Segoe UI"/>
        </w:rPr>
        <w:t> </w:t>
      </w:r>
    </w:p>
    <w:p w14:paraId="08BE3519" w14:textId="77777777" w:rsidR="00930AC5" w:rsidRPr="003A6D77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3A6D77">
        <w:rPr>
          <w:rStyle w:val="normaltextrun"/>
          <w:rFonts w:ascii="Book Antiqua" w:hAnsi="Book Antiqua" w:cs="Segoe UI"/>
        </w:rPr>
        <w:t>Escuela de Estadística </w:t>
      </w:r>
      <w:r w:rsidRPr="003A6D77">
        <w:rPr>
          <w:rStyle w:val="eop"/>
          <w:rFonts w:ascii="Book Antiqua" w:hAnsi="Book Antiqua" w:cs="Segoe UI"/>
        </w:rPr>
        <w:t> </w:t>
      </w:r>
    </w:p>
    <w:p w14:paraId="0407ADDE" w14:textId="77777777" w:rsidR="00930AC5" w:rsidRPr="003A6D77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3A6D77">
        <w:rPr>
          <w:rStyle w:val="normaltextrun"/>
          <w:rFonts w:ascii="Book Antiqua" w:hAnsi="Book Antiqua" w:cs="Segoe UI"/>
        </w:rPr>
        <w:t>Carrera No. 65 – 59A 110</w:t>
      </w:r>
      <w:r w:rsidRPr="003A6D77">
        <w:rPr>
          <w:rStyle w:val="eop"/>
          <w:rFonts w:ascii="Book Antiqua" w:hAnsi="Book Antiqua" w:cs="Segoe UI"/>
        </w:rPr>
        <w:t> </w:t>
      </w:r>
    </w:p>
    <w:p w14:paraId="35A5D073" w14:textId="77777777" w:rsidR="00930AC5" w:rsidRPr="003A6D77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3A6D77">
        <w:rPr>
          <w:rStyle w:val="normaltextrun"/>
          <w:rFonts w:ascii="Book Antiqua" w:hAnsi="Book Antiqua" w:cs="Segoe UI"/>
        </w:rPr>
        <w:t>Medellín, Colombia </w:t>
      </w:r>
      <w:r w:rsidRPr="003A6D77">
        <w:rPr>
          <w:rStyle w:val="eop"/>
          <w:rFonts w:ascii="Book Antiqua" w:hAnsi="Book Antiqua" w:cs="Segoe UI"/>
        </w:rPr>
        <w:t> </w:t>
      </w:r>
    </w:p>
    <w:p w14:paraId="353AAB76" w14:textId="77777777" w:rsidR="00930AC5" w:rsidRPr="005A50FD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5A50FD">
        <w:rPr>
          <w:rStyle w:val="normaltextrun"/>
          <w:rFonts w:ascii="Book Antiqua" w:hAnsi="Book Antiqua" w:cs="Segoe UI"/>
        </w:rPr>
        <w:t>Tel: (57-4) 4309808</w:t>
      </w:r>
      <w:r w:rsidRPr="005A50FD">
        <w:rPr>
          <w:rStyle w:val="eop"/>
          <w:rFonts w:ascii="Book Antiqua" w:hAnsi="Book Antiqua" w:cs="Segoe UI"/>
        </w:rPr>
        <w:t> </w:t>
      </w:r>
    </w:p>
    <w:p w14:paraId="26D0A5FC" w14:textId="4A2480D3" w:rsidR="00930AC5" w:rsidRPr="00930AC5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rFonts w:ascii="Book Antiqua" w:hAnsi="Book Antiqua" w:cs="Segoe UI"/>
          <w:lang w:val="en-US"/>
        </w:rPr>
        <w:t>Email: rday</w:t>
      </w:r>
      <w:r w:rsidR="008026FF">
        <w:rPr>
          <w:rStyle w:val="normaltextrun"/>
          <w:rFonts w:ascii="Book Antiqua" w:hAnsi="Book Antiqua" w:cs="Segoe UI"/>
          <w:lang w:val="en-US"/>
        </w:rPr>
        <w:t>colombia</w:t>
      </w:r>
      <w:r>
        <w:rPr>
          <w:rStyle w:val="normaltextrun"/>
          <w:rFonts w:ascii="Book Antiqua" w:hAnsi="Book Antiqua" w:cs="Segoe UI"/>
          <w:lang w:val="en-US"/>
        </w:rPr>
        <w:t>@gmail.com</w:t>
      </w:r>
      <w:r w:rsidRPr="00930AC5">
        <w:rPr>
          <w:rStyle w:val="eop"/>
          <w:rFonts w:ascii="Book Antiqua" w:hAnsi="Book Antiqua" w:cs="Segoe UI"/>
          <w:lang w:val="en-US"/>
        </w:rPr>
        <w:t> </w:t>
      </w:r>
    </w:p>
    <w:p w14:paraId="2D7C7F67" w14:textId="6996A776" w:rsidR="00930AC5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Book Antiqua" w:hAnsi="Book Antiqua" w:cs="Segoe UI"/>
          <w:lang w:val="en-US"/>
        </w:rPr>
      </w:pPr>
      <w:r>
        <w:rPr>
          <w:rStyle w:val="normaltextrun"/>
          <w:rFonts w:ascii="Book Antiqua" w:hAnsi="Book Antiqua" w:cs="Segoe UI"/>
          <w:lang w:val="en-US"/>
        </w:rPr>
        <w:t xml:space="preserve">Webpage: </w:t>
      </w:r>
      <w:hyperlink r:id="rId22" w:history="1">
        <w:r w:rsidR="008026FF" w:rsidRPr="005F13DA">
          <w:rPr>
            <w:rStyle w:val="Hipervnculo"/>
            <w:rFonts w:ascii="Book Antiqua" w:hAnsi="Book Antiqua" w:cs="Segoe UI"/>
            <w:lang w:val="en-US"/>
          </w:rPr>
          <w:t>https://rday-colombia.github.io/2023/</w:t>
        </w:r>
      </w:hyperlink>
    </w:p>
    <w:p w14:paraId="7648BBBD" w14:textId="77777777" w:rsidR="008026FF" w:rsidRPr="00930AC5" w:rsidRDefault="008026FF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n-US"/>
        </w:rPr>
      </w:pPr>
    </w:p>
    <w:p w14:paraId="1C305781" w14:textId="77777777" w:rsidR="00930AC5" w:rsidRPr="00930AC5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n-US"/>
        </w:rPr>
      </w:pPr>
      <w:r w:rsidRPr="00930AC5">
        <w:rPr>
          <w:rStyle w:val="eop"/>
          <w:rFonts w:ascii="Book Antiqua" w:hAnsi="Book Antiqua" w:cs="Segoe UI"/>
          <w:lang w:val="en-US"/>
        </w:rPr>
        <w:t> </w:t>
      </w:r>
    </w:p>
    <w:p w14:paraId="0599B57A" w14:textId="67BAA11D" w:rsidR="00930AC5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  <w:b/>
          <w:bCs/>
          <w:sz w:val="36"/>
          <w:szCs w:val="36"/>
        </w:rPr>
        <w:t xml:space="preserve">ISSN: </w:t>
      </w:r>
      <w:r w:rsidR="005A50FD">
        <w:rPr>
          <w:rStyle w:val="normaltextrun"/>
          <w:rFonts w:ascii="Book Antiqua" w:hAnsi="Book Antiqua" w:cs="Segoe UI"/>
          <w:b/>
          <w:bCs/>
          <w:sz w:val="36"/>
          <w:szCs w:val="36"/>
        </w:rPr>
        <w:t>2981-7188</w:t>
      </w:r>
      <w:r>
        <w:rPr>
          <w:rStyle w:val="normaltextrun"/>
          <w:rFonts w:ascii="Book Antiqua" w:hAnsi="Book Antiqua" w:cs="Segoe UI"/>
          <w:b/>
          <w:bCs/>
          <w:sz w:val="36"/>
          <w:szCs w:val="36"/>
        </w:rPr>
        <w:t xml:space="preserve"> (En línea)</w:t>
      </w:r>
      <w:r>
        <w:rPr>
          <w:rStyle w:val="eop"/>
          <w:rFonts w:ascii="Book Antiqua" w:hAnsi="Book Antiqua" w:cs="Segoe UI"/>
          <w:sz w:val="36"/>
          <w:szCs w:val="36"/>
        </w:rPr>
        <w:t> </w:t>
      </w:r>
    </w:p>
    <w:p w14:paraId="74D3B2FA" w14:textId="77777777" w:rsidR="00930AC5" w:rsidRDefault="00930AC5" w:rsidP="00930AC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Book Antiqua" w:hAnsi="Book Antiqua" w:cs="Segoe UI"/>
        </w:rPr>
        <w:t> </w:t>
      </w:r>
    </w:p>
    <w:p w14:paraId="79218F4E" w14:textId="77777777" w:rsidR="008026FF" w:rsidRDefault="008026FF">
      <w:pPr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r>
        <w:rPr>
          <w:rStyle w:val="normaltextrun"/>
          <w:rFonts w:ascii="Book Antiqua" w:hAnsi="Book Antiqua" w:cs="Segoe UI"/>
        </w:rPr>
        <w:br w:type="page"/>
      </w:r>
    </w:p>
    <w:p w14:paraId="788620B8" w14:textId="28164353" w:rsidR="00930AC5" w:rsidRPr="00B6355A" w:rsidRDefault="00930AC5" w:rsidP="00930AC5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b/>
          <w:bCs/>
          <w:sz w:val="18"/>
          <w:szCs w:val="18"/>
        </w:rPr>
      </w:pPr>
      <w:r w:rsidRPr="00B6355A">
        <w:rPr>
          <w:rStyle w:val="normaltextrun"/>
          <w:rFonts w:ascii="Book Antiqua" w:hAnsi="Book Antiqua" w:cs="Segoe UI"/>
          <w:b/>
          <w:bCs/>
        </w:rPr>
        <w:lastRenderedPageBreak/>
        <w:t>CONTENIDO</w:t>
      </w:r>
      <w:r w:rsidRPr="00B6355A">
        <w:rPr>
          <w:rStyle w:val="eop"/>
          <w:rFonts w:ascii="Book Antiqua" w:hAnsi="Book Antiqua" w:cs="Segoe UI"/>
          <w:b/>
          <w:bCs/>
        </w:rPr>
        <w:t> </w:t>
      </w:r>
    </w:p>
    <w:p w14:paraId="4CA23571" w14:textId="77777777" w:rsidR="00930AC5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Book Antiqua" w:hAnsi="Book Antiqua" w:cs="Segoe UI"/>
        </w:rPr>
        <w:t> </w:t>
      </w:r>
    </w:p>
    <w:p w14:paraId="05E920F9" w14:textId="77777777" w:rsidR="00930AC5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Book Antiqua" w:hAnsi="Book Antiqua" w:cs="Segoe UI"/>
        </w:rPr>
        <w:t>Los contenidos de las publicaciones son responsabilidad de sus autores, toda vez que estas no han sido editadas por el Comité Organizador.</w:t>
      </w:r>
      <w:r>
        <w:rPr>
          <w:rStyle w:val="eop"/>
          <w:rFonts w:ascii="Book Antiqua" w:hAnsi="Book Antiqua" w:cs="Segoe UI"/>
        </w:rPr>
        <w:t> </w:t>
      </w:r>
    </w:p>
    <w:p w14:paraId="5BA299AB" w14:textId="77777777" w:rsidR="00930AC5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Book Antiqua" w:hAnsi="Book Antiqua" w:cs="Segoe UI"/>
        </w:rPr>
        <w:t> </w:t>
      </w:r>
    </w:p>
    <w:p w14:paraId="07EE0B38" w14:textId="77777777" w:rsidR="00930AC5" w:rsidRDefault="00930AC5" w:rsidP="00930AC5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Book Antiqua" w:hAnsi="Book Antiqua" w:cs="Segoe UI"/>
        </w:rPr>
      </w:pPr>
      <w:r>
        <w:rPr>
          <w:rStyle w:val="normaltextrun"/>
          <w:rFonts w:ascii="Book Antiqua" w:hAnsi="Book Antiqua" w:cs="Segoe UI"/>
          <w:b/>
          <w:bCs/>
        </w:rPr>
        <w:t>Comunicaciones</w:t>
      </w:r>
      <w:r>
        <w:rPr>
          <w:rStyle w:val="eop"/>
          <w:rFonts w:ascii="Book Antiqua" w:hAnsi="Book Antiqua" w:cs="Segoe UI"/>
        </w:rPr>
        <w:t> </w:t>
      </w:r>
    </w:p>
    <w:p w14:paraId="011DE2E1" w14:textId="77777777" w:rsidR="000E3C7F" w:rsidRDefault="000E3C7F" w:rsidP="00930AC5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Book Antiqua" w:hAnsi="Book Antiqua" w:cs="Segoe UI"/>
        </w:rPr>
      </w:pPr>
    </w:p>
    <w:p w14:paraId="25A5DCB5" w14:textId="6D03385E" w:rsidR="00622DC3" w:rsidRPr="000E3C7F" w:rsidRDefault="00000000" w:rsidP="0013359F">
      <w:pPr>
        <w:pStyle w:val="Prrafodelista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23" w:history="1">
        <w:r w:rsidR="008026FF" w:rsidRPr="00CD2B00">
          <w:rPr>
            <w:rStyle w:val="Hipervnculo"/>
            <w:rFonts w:ascii="Book Antiqua" w:eastAsia="Times New Roman" w:hAnsi="Book Antiqua" w:cs="Segoe UI"/>
            <w:kern w:val="0"/>
            <w:lang w:eastAsia="es-MX"/>
            <w14:ligatures w14:val="none"/>
          </w:rPr>
          <w:t xml:space="preserve">Efecto de las experiencias traumáticas tempranas en los mecanismos de desconexión moral en adultos jóvenes </w:t>
        </w:r>
        <w:r w:rsidR="0013359F" w:rsidRPr="00CD2B00">
          <w:rPr>
            <w:rStyle w:val="Hipervnculo"/>
            <w:rFonts w:ascii="Book Antiqua" w:eastAsia="Times New Roman" w:hAnsi="Book Antiqua" w:cs="Segoe UI"/>
            <w:kern w:val="0"/>
            <w:lang w:eastAsia="es-MX"/>
            <w14:ligatures w14:val="none"/>
          </w:rPr>
          <w:t>de la ciudad de Medellín</w:t>
        </w:r>
      </w:hyperlink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. Edison Alexander Ocampo Osorio, Raúl Alejandro Morán Vásquez, David Andrés Montoya Arenas y Ana Milena Gaviria Gómez.</w:t>
      </w:r>
    </w:p>
    <w:p w14:paraId="364BA6B8" w14:textId="77777777" w:rsidR="0013359F" w:rsidRPr="008026FF" w:rsidRDefault="0013359F" w:rsidP="000E3C7F">
      <w:pPr>
        <w:pStyle w:val="Prrafodelista"/>
        <w:ind w:left="360"/>
        <w:jc w:val="both"/>
      </w:pPr>
    </w:p>
    <w:p w14:paraId="51CE2965" w14:textId="65A1AD8C" w:rsidR="008026FF" w:rsidRPr="000E3C7F" w:rsidRDefault="00000000" w:rsidP="0013359F">
      <w:pPr>
        <w:pStyle w:val="Prrafodelista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24" w:history="1">
        <w:r w:rsidR="008026FF" w:rsidRPr="00FA59C5">
          <w:rPr>
            <w:rStyle w:val="Hipervnculo"/>
            <w:rFonts w:ascii="Book Antiqua" w:eastAsia="Times New Roman" w:hAnsi="Book Antiqua" w:cs="Segoe UI"/>
            <w:kern w:val="0"/>
            <w:lang w:eastAsia="es-MX"/>
            <w14:ligatures w14:val="none"/>
          </w:rPr>
          <w:t>Procesamiento y análisis de datos de resistencia antimicrobiana de WHONET con R</w:t>
        </w:r>
      </w:hyperlink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 xml:space="preserve">. Jorge Mario Estrada Álvarez, Hernán Felipe García Arias y Maryluz Hincapié Acuña. </w:t>
      </w:r>
    </w:p>
    <w:p w14:paraId="01FA664F" w14:textId="77777777" w:rsidR="0013359F" w:rsidRPr="000E3C7F" w:rsidRDefault="0013359F" w:rsidP="000E3C7F">
      <w:pPr>
        <w:pStyle w:val="Prrafodelista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40B18D3D" w14:textId="5C556205" w:rsidR="008026FF" w:rsidRPr="000E3C7F" w:rsidRDefault="00000000" w:rsidP="0013359F">
      <w:pPr>
        <w:pStyle w:val="Prrafodelista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25" w:history="1">
        <w:r w:rsidR="008026FF" w:rsidRPr="009A1C03">
          <w:rPr>
            <w:rStyle w:val="Hipervnculo"/>
            <w:rFonts w:ascii="Book Antiqua" w:eastAsia="Times New Roman" w:hAnsi="Book Antiqua" w:cs="Segoe UI"/>
            <w:kern w:val="0"/>
            <w:lang w:eastAsia="es-MX"/>
            <w14:ligatures w14:val="none"/>
          </w:rPr>
          <w:t xml:space="preserve">Predicción inteligente de diabetes </w:t>
        </w:r>
        <w:r w:rsidR="0013359F" w:rsidRPr="009A1C03">
          <w:rPr>
            <w:rStyle w:val="Hipervnculo"/>
            <w:rFonts w:ascii="Book Antiqua" w:eastAsia="Times New Roman" w:hAnsi="Book Antiqua" w:cs="Segoe UI"/>
            <w:kern w:val="0"/>
            <w:lang w:eastAsia="es-MX"/>
            <w14:ligatures w14:val="none"/>
          </w:rPr>
          <w:t xml:space="preserve">mellitus tipo 2 </w:t>
        </w:r>
        <w:r w:rsidR="008026FF" w:rsidRPr="009A1C03">
          <w:rPr>
            <w:rStyle w:val="Hipervnculo"/>
            <w:rFonts w:ascii="Book Antiqua" w:eastAsia="Times New Roman" w:hAnsi="Book Antiqua" w:cs="Segoe UI"/>
            <w:kern w:val="0"/>
            <w:lang w:eastAsia="es-MX"/>
            <w14:ligatures w14:val="none"/>
          </w:rPr>
          <w:t>usando R y mapas cognitivos difusos</w:t>
        </w:r>
      </w:hyperlink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. Kenia Hoyos, Rander Ruíz, y William Hoyos.</w:t>
      </w:r>
    </w:p>
    <w:p w14:paraId="435940EE" w14:textId="77777777" w:rsidR="0013359F" w:rsidRPr="000E3C7F" w:rsidRDefault="0013359F" w:rsidP="000E3C7F">
      <w:pPr>
        <w:pStyle w:val="Prrafodelista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17B3F7D3" w14:textId="1F4F4667" w:rsidR="008026FF" w:rsidRPr="000E3C7F" w:rsidRDefault="00000000" w:rsidP="0013359F">
      <w:pPr>
        <w:pStyle w:val="Prrafodelista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26" w:history="1">
        <w:r w:rsidR="008026FF" w:rsidRPr="009A1C03">
          <w:rPr>
            <w:rStyle w:val="Hipervnculo"/>
            <w:rFonts w:ascii="Book Antiqua" w:eastAsia="Times New Roman" w:hAnsi="Book Antiqua" w:cs="Segoe UI"/>
            <w:kern w:val="0"/>
            <w:lang w:eastAsia="es-MX"/>
            <w14:ligatures w14:val="none"/>
          </w:rPr>
          <w:t>Uso de R para el análisis y creación de informes de secuenciación de exomas en pacientes con asfixia perinata</w:t>
        </w:r>
        <w:r w:rsidR="0013359F" w:rsidRPr="009A1C03">
          <w:rPr>
            <w:rStyle w:val="Hipervnculo"/>
            <w:rFonts w:ascii="Book Antiqua" w:eastAsia="Times New Roman" w:hAnsi="Book Antiqua" w:cs="Segoe UI"/>
            <w:kern w:val="0"/>
            <w:lang w:eastAsia="es-MX"/>
            <w14:ligatures w14:val="none"/>
          </w:rPr>
          <w:t>l</w:t>
        </w:r>
      </w:hyperlink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. Diego Mauricio Gómez Londoño, Hernán Felipe García Árias, Natalia Trujillo Árias, Jorge Mario Estrada Álvarez, Natalia Cardona Ramírez, Juan Alejandro Trujillo Posada y Gloria-Liliana Porras Hurtado.</w:t>
      </w:r>
    </w:p>
    <w:p w14:paraId="2C8B12BA" w14:textId="77777777" w:rsidR="0013359F" w:rsidRPr="000E3C7F" w:rsidRDefault="0013359F" w:rsidP="000E3C7F">
      <w:pPr>
        <w:pStyle w:val="Prrafodelista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7BC9B240" w14:textId="450FD620" w:rsidR="008026FF" w:rsidRPr="000E3C7F" w:rsidRDefault="00000000" w:rsidP="0013359F">
      <w:pPr>
        <w:pStyle w:val="Prrafodelista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27" w:history="1">
        <w:r w:rsidR="008026FF" w:rsidRPr="009A1C03">
          <w:rPr>
            <w:rStyle w:val="Hipervnculo"/>
            <w:rFonts w:ascii="Book Antiqua" w:eastAsia="Times New Roman" w:hAnsi="Book Antiqua" w:cs="Segoe UI"/>
            <w:kern w:val="0"/>
            <w:lang w:eastAsia="es-MX"/>
            <w14:ligatures w14:val="none"/>
          </w:rPr>
          <w:t>Boletines epidemiológicos con R</w:t>
        </w:r>
      </w:hyperlink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. Carlos Andrés Barco Rojas y Jorge Mario Estrada Álvarez.</w:t>
      </w:r>
    </w:p>
    <w:p w14:paraId="7EA975AF" w14:textId="77777777" w:rsidR="0013359F" w:rsidRPr="000E3C7F" w:rsidRDefault="0013359F" w:rsidP="000E3C7F">
      <w:pPr>
        <w:pStyle w:val="Prrafodelista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79C3ED39" w14:textId="2605995D" w:rsidR="008026FF" w:rsidRPr="000E3C7F" w:rsidRDefault="00000000" w:rsidP="0013359F">
      <w:pPr>
        <w:pStyle w:val="Prrafodelista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28" w:history="1">
        <w:r w:rsidR="008026FF" w:rsidRPr="009A1C03">
          <w:rPr>
            <w:rStyle w:val="Hipervnculo"/>
            <w:rFonts w:ascii="Book Antiqua" w:eastAsia="Times New Roman" w:hAnsi="Book Antiqua" w:cs="Segoe UI"/>
            <w:kern w:val="0"/>
            <w:lang w:eastAsia="es-MX"/>
            <w14:ligatures w14:val="none"/>
          </w:rPr>
          <w:t>Diseño y validación de un instrumento de medida para el razonamiento estadístico de estudiantes de las Ciencias de la Salud</w:t>
        </w:r>
      </w:hyperlink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. Jaime A Gaviria Bedoya, Difariney González Gómez y Jhony A Villa Ochoa.</w:t>
      </w:r>
    </w:p>
    <w:p w14:paraId="63E01677" w14:textId="77777777" w:rsidR="0013359F" w:rsidRPr="000E3C7F" w:rsidRDefault="0013359F" w:rsidP="000E3C7F">
      <w:pPr>
        <w:pStyle w:val="Prrafodelista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4BB32F72" w14:textId="5064872B" w:rsidR="008026FF" w:rsidRPr="000E3C7F" w:rsidRDefault="00000000" w:rsidP="0013359F">
      <w:pPr>
        <w:pStyle w:val="Prrafodelista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29" w:history="1">
        <w:r w:rsidR="008026FF" w:rsidRPr="009A1C03">
          <w:rPr>
            <w:rStyle w:val="Hipervnculo"/>
            <w:rFonts w:ascii="Book Antiqua" w:eastAsia="Times New Roman" w:hAnsi="Book Antiqua" w:cs="Segoe UI"/>
            <w:kern w:val="0"/>
            <w:lang w:eastAsia="es-MX"/>
            <w14:ligatures w14:val="none"/>
          </w:rPr>
          <w:t>Análisis de conglomerados jerárquicos para optimizar la distribución diferenciada de estudiantes de décimo grado del colegio Marymount de Barranquilla en la preparación de las Pruebas Saber 11</w:t>
        </w:r>
      </w:hyperlink>
      <w:r w:rsidR="008026F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.</w:t>
      </w:r>
      <w:r w:rsidR="000E3C7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 xml:space="preserve"> Elmer S. Rodríguez Stevez y Sandra M. López Romano.</w:t>
      </w:r>
    </w:p>
    <w:p w14:paraId="33EF03DB" w14:textId="77777777" w:rsidR="000E3C7F" w:rsidRPr="000E3C7F" w:rsidRDefault="000E3C7F" w:rsidP="000E3C7F">
      <w:pPr>
        <w:pStyle w:val="Prrafodelista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57509B4F" w14:textId="7B2053C8" w:rsidR="008026FF" w:rsidRPr="000E3C7F" w:rsidRDefault="00000000" w:rsidP="0013359F">
      <w:pPr>
        <w:pStyle w:val="Prrafodelista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30" w:history="1">
        <w:r w:rsidR="008026FF" w:rsidRPr="009A1C03">
          <w:rPr>
            <w:rStyle w:val="Hipervnculo"/>
            <w:rFonts w:ascii="Book Antiqua" w:eastAsia="Times New Roman" w:hAnsi="Book Antiqua" w:cs="Segoe UI"/>
            <w:kern w:val="0"/>
            <w:lang w:eastAsia="es-MX"/>
            <w14:ligatures w14:val="none"/>
          </w:rPr>
          <w:t>Solución de problemas de prueba de hipótesis para promedio y proporción usando R</w:t>
        </w:r>
      </w:hyperlink>
      <w:r w:rsidR="000E3C7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. Wilson Rodríguez Calderón y Myriam R. Pallares Muñoz.</w:t>
      </w:r>
    </w:p>
    <w:p w14:paraId="3BAE0CCA" w14:textId="77777777" w:rsidR="000E3C7F" w:rsidRPr="000E3C7F" w:rsidRDefault="000E3C7F" w:rsidP="000E3C7F">
      <w:pPr>
        <w:pStyle w:val="Prrafodelista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715A814C" w14:textId="1A040B60" w:rsidR="008026FF" w:rsidRPr="000E3C7F" w:rsidRDefault="008026FF" w:rsidP="0013359F">
      <w:pPr>
        <w:pStyle w:val="Prrafodelista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r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 xml:space="preserve"> </w:t>
      </w:r>
      <w:hyperlink r:id="rId31" w:history="1">
        <w:r w:rsidRPr="004611D6">
          <w:rPr>
            <w:rStyle w:val="Hipervnculo"/>
            <w:rFonts w:ascii="Book Antiqua" w:eastAsia="Times New Roman" w:hAnsi="Book Antiqua" w:cs="Segoe UI"/>
            <w:kern w:val="0"/>
            <w:lang w:eastAsia="es-MX"/>
            <w14:ligatures w14:val="none"/>
          </w:rPr>
          <w:t xml:space="preserve">Distribución discreta Poisson </w:t>
        </w:r>
        <w:proofErr w:type="spellStart"/>
        <w:r w:rsidRPr="004611D6">
          <w:rPr>
            <w:rStyle w:val="Hipervnculo"/>
            <w:rFonts w:ascii="Book Antiqua" w:eastAsia="Times New Roman" w:hAnsi="Book Antiqua" w:cs="Segoe UI"/>
            <w:kern w:val="0"/>
            <w:lang w:eastAsia="es-MX"/>
            <w14:ligatures w14:val="none"/>
          </w:rPr>
          <w:t>XLindley</w:t>
        </w:r>
        <w:proofErr w:type="spellEnd"/>
      </w:hyperlink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. Mariana Blandón Mejía y Freddy-Hernández Barajas.</w:t>
      </w:r>
    </w:p>
    <w:p w14:paraId="5D04BC6E" w14:textId="77777777" w:rsidR="0013359F" w:rsidRPr="000E3C7F" w:rsidRDefault="0013359F" w:rsidP="000E3C7F">
      <w:pPr>
        <w:pStyle w:val="Prrafodelista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45CAA696" w14:textId="719438D2" w:rsidR="008026FF" w:rsidRPr="000E3C7F" w:rsidRDefault="00000000" w:rsidP="0013359F">
      <w:pPr>
        <w:pStyle w:val="Prrafodelista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32" w:history="1">
        <w:proofErr w:type="spellStart"/>
        <w:r w:rsidR="008026FF" w:rsidRPr="004611D6">
          <w:rPr>
            <w:rStyle w:val="Hipervnculo"/>
            <w:rFonts w:ascii="Book Antiqua" w:eastAsia="Times New Roman" w:hAnsi="Book Antiqua" w:cs="Segoe UI"/>
            <w:kern w:val="0"/>
            <w:lang w:val="pt-BR" w:eastAsia="es-MX"/>
            <w14:ligatures w14:val="none"/>
          </w:rPr>
          <w:t>Metaanálisis</w:t>
        </w:r>
        <w:proofErr w:type="spellEnd"/>
        <w:r w:rsidR="008026FF" w:rsidRPr="004611D6">
          <w:rPr>
            <w:rStyle w:val="Hipervnculo"/>
            <w:rFonts w:ascii="Book Antiqua" w:eastAsia="Times New Roman" w:hAnsi="Book Antiqua" w:cs="Segoe UI"/>
            <w:kern w:val="0"/>
            <w:lang w:val="pt-BR" w:eastAsia="es-MX"/>
            <w14:ligatures w14:val="none"/>
          </w:rPr>
          <w:t xml:space="preserve"> de </w:t>
        </w:r>
        <w:proofErr w:type="spellStart"/>
        <w:r w:rsidR="008026FF" w:rsidRPr="004611D6">
          <w:rPr>
            <w:rStyle w:val="Hipervnculo"/>
            <w:rFonts w:ascii="Book Antiqua" w:eastAsia="Times New Roman" w:hAnsi="Book Antiqua" w:cs="Segoe UI"/>
            <w:kern w:val="0"/>
            <w:lang w:val="pt-BR" w:eastAsia="es-MX"/>
            <w14:ligatures w14:val="none"/>
          </w:rPr>
          <w:t>metaheurísticas</w:t>
        </w:r>
        <w:proofErr w:type="spellEnd"/>
        <w:r w:rsidR="008026FF" w:rsidRPr="004611D6">
          <w:rPr>
            <w:rStyle w:val="Hipervnculo"/>
            <w:rFonts w:ascii="Book Antiqua" w:eastAsia="Times New Roman" w:hAnsi="Book Antiqua" w:cs="Segoe UI"/>
            <w:kern w:val="0"/>
            <w:lang w:val="pt-BR" w:eastAsia="es-MX"/>
            <w14:ligatures w14:val="none"/>
          </w:rPr>
          <w:t xml:space="preserve"> </w:t>
        </w:r>
        <w:proofErr w:type="spellStart"/>
        <w:r w:rsidR="008026FF" w:rsidRPr="004611D6">
          <w:rPr>
            <w:rStyle w:val="Hipervnculo"/>
            <w:rFonts w:ascii="Book Antiqua" w:eastAsia="Times New Roman" w:hAnsi="Book Antiqua" w:cs="Segoe UI"/>
            <w:kern w:val="0"/>
            <w:lang w:val="pt-BR" w:eastAsia="es-MX"/>
            <w14:ligatures w14:val="none"/>
          </w:rPr>
          <w:t>empleando</w:t>
        </w:r>
        <w:proofErr w:type="spellEnd"/>
        <w:r w:rsidR="008026FF" w:rsidRPr="004611D6">
          <w:rPr>
            <w:rStyle w:val="Hipervnculo"/>
            <w:rFonts w:ascii="Book Antiqua" w:eastAsia="Times New Roman" w:hAnsi="Book Antiqua" w:cs="Segoe UI"/>
            <w:kern w:val="0"/>
            <w:lang w:val="pt-BR" w:eastAsia="es-MX"/>
            <w14:ligatures w14:val="none"/>
          </w:rPr>
          <w:t xml:space="preserve"> R</w:t>
        </w:r>
      </w:hyperlink>
      <w:r w:rsidR="008026FF" w:rsidRPr="004611D6">
        <w:rPr>
          <w:rStyle w:val="normaltextrun"/>
          <w:rFonts w:ascii="Book Antiqua" w:eastAsia="Times New Roman" w:hAnsi="Book Antiqua" w:cs="Segoe UI"/>
          <w:kern w:val="0"/>
          <w:lang w:val="pt-BR" w:eastAsia="es-MX"/>
          <w14:ligatures w14:val="none"/>
        </w:rPr>
        <w:t>.</w:t>
      </w:r>
      <w:r w:rsidR="0013359F" w:rsidRPr="004611D6">
        <w:rPr>
          <w:rStyle w:val="normaltextrun"/>
          <w:rFonts w:ascii="Book Antiqua" w:eastAsia="Times New Roman" w:hAnsi="Book Antiqua" w:cs="Segoe UI"/>
          <w:kern w:val="0"/>
          <w:lang w:val="pt-BR" w:eastAsia="es-MX"/>
          <w14:ligatures w14:val="none"/>
        </w:rPr>
        <w:t xml:space="preserve"> </w:t>
      </w:r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 xml:space="preserve">Daniela Alcázar, Aura María Molina, Alejandro Arenas-Vasco y Juan G. Villegas. </w:t>
      </w:r>
    </w:p>
    <w:p w14:paraId="7FA2B39B" w14:textId="77777777" w:rsidR="0013359F" w:rsidRPr="000E3C7F" w:rsidRDefault="0013359F" w:rsidP="000E3C7F">
      <w:pPr>
        <w:pStyle w:val="Prrafodelista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60CB70B6" w14:textId="0480EAB3" w:rsidR="008026FF" w:rsidRPr="000E3C7F" w:rsidRDefault="00000000" w:rsidP="0013359F">
      <w:pPr>
        <w:pStyle w:val="Prrafodelista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33" w:history="1">
        <w:r w:rsidR="008026FF" w:rsidRPr="004611D6">
          <w:rPr>
            <w:rStyle w:val="Hipervnculo"/>
            <w:rFonts w:ascii="Book Antiqua" w:eastAsia="Times New Roman" w:hAnsi="Book Antiqua" w:cs="Segoe UI"/>
            <w:kern w:val="0"/>
            <w:lang w:eastAsia="es-MX"/>
            <w14:ligatures w14:val="none"/>
          </w:rPr>
          <w:t xml:space="preserve">Estudio de simulación y análisis de la distribución discreta invertida de </w:t>
        </w:r>
        <w:proofErr w:type="spellStart"/>
        <w:r w:rsidR="008026FF" w:rsidRPr="004611D6">
          <w:rPr>
            <w:rStyle w:val="Hipervnculo"/>
            <w:rFonts w:ascii="Book Antiqua" w:eastAsia="Times New Roman" w:hAnsi="Book Antiqua" w:cs="Segoe UI"/>
            <w:kern w:val="0"/>
            <w:lang w:eastAsia="es-MX"/>
            <w14:ligatures w14:val="none"/>
          </w:rPr>
          <w:t>Kumaraswamy</w:t>
        </w:r>
        <w:proofErr w:type="spellEnd"/>
      </w:hyperlink>
      <w:r w:rsidR="008026F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.</w:t>
      </w:r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 xml:space="preserve"> Daniel Felipe Villa Rengifo y Freddy Hernández-Barajas. </w:t>
      </w:r>
    </w:p>
    <w:p w14:paraId="799E2A94" w14:textId="77777777" w:rsidR="0013359F" w:rsidRPr="000E3C7F" w:rsidRDefault="0013359F" w:rsidP="000E3C7F">
      <w:pPr>
        <w:pStyle w:val="Prrafodelista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5421E73F" w14:textId="34053C8E" w:rsidR="008026FF" w:rsidRPr="000E3C7F" w:rsidRDefault="00000000" w:rsidP="0013359F">
      <w:pPr>
        <w:pStyle w:val="Prrafodelista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34" w:history="1">
        <w:r w:rsidR="008026FF" w:rsidRPr="004611D6">
          <w:rPr>
            <w:rStyle w:val="Hipervnculo"/>
            <w:rFonts w:ascii="Book Antiqua" w:eastAsia="Times New Roman" w:hAnsi="Book Antiqua" w:cs="Segoe UI"/>
            <w:kern w:val="0"/>
            <w:lang w:eastAsia="es-MX"/>
            <w14:ligatures w14:val="none"/>
          </w:rPr>
          <w:t>Métodos de selección de variables en R para incrementar el poder discriminatorio del Análisis envolvente de datos (DEA)</w:t>
        </w:r>
      </w:hyperlink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. Andrés Mauricio Gómez, Andrés Mauricio Villegas y Juan G. Villegas.</w:t>
      </w:r>
    </w:p>
    <w:p w14:paraId="5FA7BF52" w14:textId="77777777" w:rsidR="0013359F" w:rsidRPr="000E3C7F" w:rsidRDefault="0013359F" w:rsidP="000E3C7F">
      <w:p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2A13FC03" w14:textId="4C267B54" w:rsidR="0013359F" w:rsidRPr="000E3C7F" w:rsidRDefault="00000000" w:rsidP="00A17231">
      <w:pPr>
        <w:pStyle w:val="Prrafodelista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35" w:history="1">
        <w:r w:rsidR="0013359F" w:rsidRPr="004611D6">
          <w:rPr>
            <w:rStyle w:val="Hipervnculo"/>
            <w:rFonts w:ascii="Book Antiqua" w:eastAsia="Times New Roman" w:hAnsi="Book Antiqua" w:cs="Segoe UI"/>
            <w:kern w:val="0"/>
            <w:lang w:eastAsia="es-MX"/>
            <w14:ligatures w14:val="none"/>
          </w:rPr>
          <w:t xml:space="preserve">Implementación de la distribución Burr </w:t>
        </w:r>
        <w:proofErr w:type="spellStart"/>
        <w:r w:rsidR="0013359F" w:rsidRPr="004611D6">
          <w:rPr>
            <w:rStyle w:val="Hipervnculo"/>
            <w:rFonts w:ascii="Book Antiqua" w:eastAsia="Times New Roman" w:hAnsi="Book Antiqua" w:cs="Segoe UI"/>
            <w:kern w:val="0"/>
            <w:lang w:eastAsia="es-MX"/>
            <w14:ligatures w14:val="none"/>
          </w:rPr>
          <w:t>Hatke</w:t>
        </w:r>
        <w:proofErr w:type="spellEnd"/>
        <w:r w:rsidR="0013359F" w:rsidRPr="004611D6">
          <w:rPr>
            <w:rStyle w:val="Hipervnculo"/>
            <w:rFonts w:ascii="Book Antiqua" w:eastAsia="Times New Roman" w:hAnsi="Book Antiqua" w:cs="Segoe UI"/>
            <w:kern w:val="0"/>
            <w:lang w:eastAsia="es-MX"/>
            <w14:ligatures w14:val="none"/>
          </w:rPr>
          <w:t xml:space="preserve"> para evaluar el proceso de estimación de parámetros en datos sobre dispersos</w:t>
        </w:r>
      </w:hyperlink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. Valentina Hurtado Sepúlveda y Freddy Hernández-Barajas.</w:t>
      </w:r>
    </w:p>
    <w:p w14:paraId="0C327D99" w14:textId="77777777" w:rsidR="0013359F" w:rsidRPr="000E3C7F" w:rsidRDefault="0013359F" w:rsidP="000E3C7F">
      <w:pPr>
        <w:pStyle w:val="Prrafodelista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0FAA0E56" w14:textId="5F557526" w:rsidR="008026FF" w:rsidRPr="000E3C7F" w:rsidRDefault="00000000" w:rsidP="00A17231">
      <w:pPr>
        <w:pStyle w:val="Prrafodelista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36" w:history="1">
        <w:r w:rsidR="008026FF" w:rsidRPr="004611D6">
          <w:rPr>
            <w:rStyle w:val="Hipervnculo"/>
            <w:rFonts w:ascii="Book Antiqua" w:eastAsia="Times New Roman" w:hAnsi="Book Antiqua" w:cs="Segoe UI"/>
            <w:kern w:val="0"/>
            <w:lang w:eastAsia="es-MX"/>
            <w14:ligatures w14:val="none"/>
          </w:rPr>
          <w:t>Her</w:t>
        </w:r>
        <w:r w:rsidR="0013359F" w:rsidRPr="004611D6">
          <w:rPr>
            <w:rStyle w:val="Hipervnculo"/>
            <w:rFonts w:ascii="Book Antiqua" w:eastAsia="Times New Roman" w:hAnsi="Book Antiqua" w:cs="Segoe UI"/>
            <w:kern w:val="0"/>
            <w:lang w:eastAsia="es-MX"/>
            <w14:ligatures w14:val="none"/>
          </w:rPr>
          <w:t>r</w:t>
        </w:r>
        <w:r w:rsidR="008026FF" w:rsidRPr="004611D6">
          <w:rPr>
            <w:rStyle w:val="Hipervnculo"/>
            <w:rFonts w:ascii="Book Antiqua" w:eastAsia="Times New Roman" w:hAnsi="Book Antiqua" w:cs="Segoe UI"/>
            <w:kern w:val="0"/>
            <w:lang w:eastAsia="es-MX"/>
            <w14:ligatures w14:val="none"/>
          </w:rPr>
          <w:t>amientas Matemáticas para el Análisis de Actividad Física</w:t>
        </w:r>
      </w:hyperlink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. Oscar Eduardo Martínez Castiblanco.</w:t>
      </w:r>
    </w:p>
    <w:p w14:paraId="2CE7A22E" w14:textId="77777777" w:rsidR="0013359F" w:rsidRPr="000E3C7F" w:rsidRDefault="0013359F" w:rsidP="000E3C7F">
      <w:p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213EFA97" w14:textId="1E83AE5D" w:rsidR="008026FF" w:rsidRPr="000E3C7F" w:rsidRDefault="00000000" w:rsidP="0013359F">
      <w:pPr>
        <w:pStyle w:val="Prrafodelista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37" w:history="1">
        <w:r w:rsidR="008026FF" w:rsidRPr="004611D6">
          <w:rPr>
            <w:rStyle w:val="Hipervnculo"/>
            <w:rFonts w:ascii="Book Antiqua" w:eastAsia="Times New Roman" w:hAnsi="Book Antiqua" w:cs="Segoe UI"/>
            <w:kern w:val="0"/>
            <w:lang w:eastAsia="es-MX"/>
            <w14:ligatures w14:val="none"/>
          </w:rPr>
          <w:t>Analítica descriptiva de la evaluación de desempeño financiero de las PYMES individuales en Colombia</w:t>
        </w:r>
      </w:hyperlink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. Luis Felipe Marulanda, Gloria Lucía Ramírez y Olga Cecilia Usuga-Manco.</w:t>
      </w:r>
    </w:p>
    <w:p w14:paraId="650385A7" w14:textId="77777777" w:rsidR="0013359F" w:rsidRPr="000E3C7F" w:rsidRDefault="0013359F" w:rsidP="000E3C7F">
      <w:pPr>
        <w:pStyle w:val="Prrafodelista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00FBD775" w14:textId="0BA07447" w:rsidR="008026FF" w:rsidRPr="000E3C7F" w:rsidRDefault="00000000" w:rsidP="0013359F">
      <w:pPr>
        <w:pStyle w:val="Prrafodelista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38" w:history="1">
        <w:r w:rsidR="008026FF" w:rsidRPr="004611D6">
          <w:rPr>
            <w:rStyle w:val="Hipervnculo"/>
            <w:rFonts w:ascii="Book Antiqua" w:eastAsia="Times New Roman" w:hAnsi="Book Antiqua" w:cs="Segoe UI"/>
            <w:kern w:val="0"/>
            <w:lang w:eastAsia="es-MX"/>
            <w14:ligatures w14:val="none"/>
          </w:rPr>
          <w:t>Estimaciones espaciales de evapotranspiración multianual usando R para aplicaciones hidrológicas</w:t>
        </w:r>
      </w:hyperlink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 xml:space="preserve">. Breiner Dan Bastidas Osejo y Laura Ximena Echeverri </w:t>
      </w:r>
      <w:r w:rsidR="000E3C7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Gutiérrez</w:t>
      </w:r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 xml:space="preserve">. </w:t>
      </w:r>
    </w:p>
    <w:p w14:paraId="2AA82958" w14:textId="77777777" w:rsidR="0013359F" w:rsidRPr="000E3C7F" w:rsidRDefault="0013359F" w:rsidP="000E3C7F">
      <w:pPr>
        <w:pStyle w:val="Prrafodelista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3B690B36" w14:textId="166704FF" w:rsidR="008026FF" w:rsidRPr="000E3C7F" w:rsidRDefault="00000000" w:rsidP="0013359F">
      <w:pPr>
        <w:pStyle w:val="Prrafodelista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39" w:history="1">
        <w:r w:rsidR="008026FF" w:rsidRPr="004611D6">
          <w:rPr>
            <w:rStyle w:val="Hipervnculo"/>
            <w:rFonts w:ascii="Book Antiqua" w:eastAsia="Times New Roman" w:hAnsi="Book Antiqua" w:cs="Segoe UI"/>
            <w:kern w:val="0"/>
            <w:lang w:eastAsia="es-MX"/>
            <w14:ligatures w14:val="none"/>
          </w:rPr>
          <w:t>Análisis estadístico multivariado aplicado a datos hidrogeológicos usando R: Acuífero Transfronterizo del Amazonas (ATAS) en Leticia – Amazonas</w:t>
        </w:r>
      </w:hyperlink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 xml:space="preserve">. Laura Ximena Echeverri </w:t>
      </w:r>
      <w:r w:rsidR="000E3C7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Gutiérrez</w:t>
      </w:r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 xml:space="preserve"> y Breiner Dan Bastidas Osejo.</w:t>
      </w:r>
    </w:p>
    <w:p w14:paraId="1A9C68CC" w14:textId="77777777" w:rsidR="0013359F" w:rsidRPr="000E3C7F" w:rsidRDefault="0013359F" w:rsidP="000E3C7F">
      <w:pPr>
        <w:pStyle w:val="Prrafodelista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2A922A92" w14:textId="5FB4FB84" w:rsidR="008026FF" w:rsidRPr="000E3C7F" w:rsidRDefault="00000000" w:rsidP="0013359F">
      <w:pPr>
        <w:pStyle w:val="Prrafodelista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40" w:history="1">
        <w:r w:rsidR="008026FF" w:rsidRPr="004611D6">
          <w:rPr>
            <w:rStyle w:val="Hipervnculo"/>
            <w:rFonts w:ascii="Book Antiqua" w:eastAsia="Times New Roman" w:hAnsi="Book Antiqua" w:cs="Segoe UI"/>
            <w:kern w:val="0"/>
            <w:lang w:eastAsia="es-MX"/>
            <w14:ligatures w14:val="none"/>
          </w:rPr>
          <w:t>R Ladies</w:t>
        </w:r>
        <w:r w:rsidR="003A6D77" w:rsidRPr="004611D6">
          <w:rPr>
            <w:rStyle w:val="Hipervnculo"/>
            <w:rFonts w:ascii="Book Antiqua" w:eastAsia="Times New Roman" w:hAnsi="Book Antiqua" w:cs="Segoe UI"/>
            <w:kern w:val="0"/>
            <w:lang w:eastAsia="es-MX"/>
            <w14:ligatures w14:val="none"/>
          </w:rPr>
          <w:t xml:space="preserve"> Medellín</w:t>
        </w:r>
        <w:r w:rsidR="008026FF" w:rsidRPr="004611D6">
          <w:rPr>
            <w:rStyle w:val="Hipervnculo"/>
            <w:rFonts w:ascii="Book Antiqua" w:eastAsia="Times New Roman" w:hAnsi="Book Antiqua" w:cs="Segoe UI"/>
            <w:kern w:val="0"/>
            <w:lang w:eastAsia="es-MX"/>
            <w14:ligatures w14:val="none"/>
          </w:rPr>
          <w:t xml:space="preserve"> - Aplicativo Web</w:t>
        </w:r>
      </w:hyperlink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. Sara Garces Cespedes, Valentina Clavijo Mesa, Stephany Lobo Laguado, Carmen Elena Patino-Rodríguez, Ana Sánchez Henao y Olga Cecilia Usuga-Manco.</w:t>
      </w:r>
    </w:p>
    <w:p w14:paraId="1F1C974C" w14:textId="77777777" w:rsidR="0013359F" w:rsidRPr="000E3C7F" w:rsidRDefault="0013359F" w:rsidP="000E3C7F">
      <w:pPr>
        <w:pStyle w:val="Prrafodelista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09C2C8CA" w14:textId="448D0264" w:rsidR="008026FF" w:rsidRPr="000E3C7F" w:rsidRDefault="00000000" w:rsidP="00D42951">
      <w:pPr>
        <w:pStyle w:val="Prrafodelista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41" w:history="1">
        <w:r w:rsidR="008026FF" w:rsidRPr="004611D6">
          <w:rPr>
            <w:rStyle w:val="Hipervnculo"/>
            <w:rFonts w:ascii="Book Antiqua" w:eastAsia="Times New Roman" w:hAnsi="Book Antiqua" w:cs="Segoe UI"/>
            <w:kern w:val="0"/>
            <w:lang w:eastAsia="es-MX"/>
            <w14:ligatures w14:val="none"/>
          </w:rPr>
          <w:t>Ciencia de datos: salarios bajo la lupa</w:t>
        </w:r>
      </w:hyperlink>
      <w:r w:rsidR="008026F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.</w:t>
      </w:r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 xml:space="preserve"> Daniela Alcázar, Esteffany Peña y Juliana Rueda.</w:t>
      </w:r>
    </w:p>
    <w:p w14:paraId="3D359ED2" w14:textId="77777777" w:rsidR="0013359F" w:rsidRPr="000E3C7F" w:rsidRDefault="0013359F" w:rsidP="000E3C7F">
      <w:pPr>
        <w:pStyle w:val="Prrafodelista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2B86BCF4" w14:textId="41FEB8B4" w:rsidR="008026FF" w:rsidRPr="000E3C7F" w:rsidRDefault="00000000" w:rsidP="0013359F">
      <w:pPr>
        <w:pStyle w:val="Prrafodelista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42" w:history="1">
        <w:r w:rsidR="008026FF" w:rsidRPr="004611D6">
          <w:rPr>
            <w:rStyle w:val="Hipervnculo"/>
            <w:rFonts w:ascii="Book Antiqua" w:eastAsia="Times New Roman" w:hAnsi="Book Antiqua" w:cs="Segoe UI"/>
            <w:kern w:val="0"/>
            <w:lang w:eastAsia="es-MX"/>
            <w14:ligatures w14:val="none"/>
          </w:rPr>
          <w:t>Dashboard para la visualización de las variables que afectan la confiabilidad y la eficiencia en la operación de patinetas eléctricas</w:t>
        </w:r>
      </w:hyperlink>
      <w:r w:rsidR="008026F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>.</w:t>
      </w:r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 xml:space="preserve"> José Luis Osorio Ariza, Carmen Elena Patino-Rodríguez, Fernando Guevara-Carazas, Freddy Hernández-Barajas, Olga Cecilia Usuga-Manco.</w:t>
      </w:r>
    </w:p>
    <w:p w14:paraId="323B3BE8" w14:textId="77777777" w:rsidR="0013359F" w:rsidRPr="000E3C7F" w:rsidRDefault="0013359F" w:rsidP="000E3C7F">
      <w:pPr>
        <w:pStyle w:val="Prrafodelista"/>
        <w:ind w:left="360"/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p w14:paraId="34B5F407" w14:textId="6C80F4D1" w:rsidR="008026FF" w:rsidRPr="000E3C7F" w:rsidRDefault="00000000" w:rsidP="0013359F">
      <w:pPr>
        <w:pStyle w:val="Prrafodelista"/>
        <w:numPr>
          <w:ilvl w:val="0"/>
          <w:numId w:val="1"/>
        </w:numPr>
        <w:jc w:val="both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  <w:hyperlink r:id="rId43" w:history="1">
        <w:r w:rsidR="008026FF" w:rsidRPr="004611D6">
          <w:rPr>
            <w:rStyle w:val="Hipervnculo"/>
            <w:rFonts w:ascii="Book Antiqua" w:eastAsia="Times New Roman" w:hAnsi="Book Antiqua" w:cs="Segoe UI"/>
            <w:kern w:val="0"/>
            <w:lang w:eastAsia="es-MX"/>
            <w14:ligatures w14:val="none"/>
          </w:rPr>
          <w:t>Análisis descriptivo de las variables que afectan el tiempo de vida remanente en la operación de elementos críticos de bicicletas eléctricas</w:t>
        </w:r>
      </w:hyperlink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t xml:space="preserve">. Laura Herrera Giraldo, </w:t>
      </w:r>
      <w:r w:rsidR="0013359F" w:rsidRPr="000E3C7F"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  <w:lastRenderedPageBreak/>
        <w:t>Alexander Amaya León, Carmen Elena Patino-Rodríguez, Olga Cecilia Usuga-Manco, Fernando Guevara-Carazas y Freddy Hernández-Barajas.</w:t>
      </w:r>
    </w:p>
    <w:p w14:paraId="7A52967E" w14:textId="77777777" w:rsidR="008026FF" w:rsidRPr="000E3C7F" w:rsidRDefault="008026FF" w:rsidP="008026FF">
      <w:pPr>
        <w:pStyle w:val="Prrafodelista"/>
        <w:rPr>
          <w:rStyle w:val="normaltextrun"/>
          <w:rFonts w:ascii="Book Antiqua" w:eastAsia="Times New Roman" w:hAnsi="Book Antiqua" w:cs="Segoe UI"/>
          <w:kern w:val="0"/>
          <w:lang w:eastAsia="es-MX"/>
          <w14:ligatures w14:val="none"/>
        </w:rPr>
      </w:pPr>
    </w:p>
    <w:sectPr w:rsidR="008026FF" w:rsidRPr="000E3C7F">
      <w:headerReference w:type="default" r:id="rId44"/>
      <w:footerReference w:type="default" r:id="rId45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3A3112" w14:textId="77777777" w:rsidR="00696981" w:rsidRDefault="00696981" w:rsidP="00B6355A">
      <w:r>
        <w:separator/>
      </w:r>
    </w:p>
  </w:endnote>
  <w:endnote w:type="continuationSeparator" w:id="0">
    <w:p w14:paraId="4229A496" w14:textId="77777777" w:rsidR="00696981" w:rsidRDefault="00696981" w:rsidP="00B635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3EA96F" w14:textId="635B795B" w:rsidR="00B6355A" w:rsidRDefault="00B6355A">
    <w:pPr>
      <w:pStyle w:val="Piedepgina"/>
    </w:pPr>
  </w:p>
  <w:p w14:paraId="0CA37524" w14:textId="1AF2BADC" w:rsidR="00B6355A" w:rsidRDefault="00B6355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C4C1A4" w14:textId="77777777" w:rsidR="00696981" w:rsidRDefault="00696981" w:rsidP="00B6355A">
      <w:r>
        <w:separator/>
      </w:r>
    </w:p>
  </w:footnote>
  <w:footnote w:type="continuationSeparator" w:id="0">
    <w:p w14:paraId="340977F2" w14:textId="77777777" w:rsidR="00696981" w:rsidRDefault="00696981" w:rsidP="00B635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91096" w14:textId="4AC8DC10" w:rsidR="00B6355A" w:rsidRPr="004611D6" w:rsidRDefault="00B6355A" w:rsidP="00B6355A">
    <w:pPr>
      <w:pStyle w:val="Encabezado"/>
      <w:jc w:val="right"/>
      <w:rPr>
        <w:rFonts w:ascii="Book Antiqua" w:hAnsi="Book Antiqua"/>
      </w:rPr>
    </w:pPr>
    <w:r w:rsidRPr="004611D6">
      <w:rPr>
        <w:rFonts w:ascii="Book Antiqua" w:hAnsi="Book Antiqua"/>
      </w:rPr>
      <w:t xml:space="preserve">Memorias R Day </w:t>
    </w:r>
  </w:p>
  <w:p w14:paraId="5BA2DAE3" w14:textId="7313F863" w:rsidR="00B6355A" w:rsidRPr="004611D6" w:rsidRDefault="00B6355A" w:rsidP="00B6355A">
    <w:pPr>
      <w:pStyle w:val="Encabezado"/>
      <w:jc w:val="right"/>
      <w:rPr>
        <w:rFonts w:ascii="Book Antiqua" w:hAnsi="Book Antiqua"/>
      </w:rPr>
    </w:pPr>
    <w:r w:rsidRPr="004611D6">
      <w:rPr>
        <w:rFonts w:ascii="Book Antiqua" w:hAnsi="Book Antiqua"/>
      </w:rPr>
      <w:t>Segundo encuentro nacional de usuarios de R</w:t>
    </w:r>
  </w:p>
  <w:p w14:paraId="62D051CE" w14:textId="541165BA" w:rsidR="00B6355A" w:rsidRPr="004611D6" w:rsidRDefault="00B6355A" w:rsidP="00B6355A">
    <w:pPr>
      <w:pStyle w:val="Encabezado"/>
      <w:jc w:val="right"/>
      <w:rPr>
        <w:rFonts w:ascii="Book Antiqua" w:hAnsi="Book Antiqua"/>
      </w:rPr>
    </w:pPr>
    <w:r w:rsidRPr="004611D6">
      <w:rPr>
        <w:rFonts w:ascii="Book Antiqua" w:hAnsi="Book Antiqua"/>
      </w:rPr>
      <w:t>Medellín, Antioquia, Colombia – 24 de noviembre de 2023</w:t>
    </w:r>
  </w:p>
  <w:p w14:paraId="39E4A942" w14:textId="77777777" w:rsidR="00B6355A" w:rsidRDefault="00B6355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B073E9"/>
    <w:multiLevelType w:val="hybridMultilevel"/>
    <w:tmpl w:val="F970DD26"/>
    <w:lvl w:ilvl="0" w:tplc="080A000F">
      <w:start w:val="1"/>
      <w:numFmt w:val="decimal"/>
      <w:lvlText w:val="%1."/>
      <w:lvlJc w:val="left"/>
      <w:pPr>
        <w:ind w:left="360" w:hanging="360"/>
      </w:pPr>
    </w:lvl>
    <w:lvl w:ilvl="1" w:tplc="080A0019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405145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wtzQ2NbcwtbQ0NDZX0lEKTi0uzszPAykwrAUAwfoIlSwAAAA="/>
  </w:docVars>
  <w:rsids>
    <w:rsidRoot w:val="00930AC5"/>
    <w:rsid w:val="0006553E"/>
    <w:rsid w:val="000B1A62"/>
    <w:rsid w:val="000E3C7F"/>
    <w:rsid w:val="000F3398"/>
    <w:rsid w:val="00110DAF"/>
    <w:rsid w:val="0013359F"/>
    <w:rsid w:val="001F25D7"/>
    <w:rsid w:val="00202C27"/>
    <w:rsid w:val="00312203"/>
    <w:rsid w:val="003A6D77"/>
    <w:rsid w:val="004611D6"/>
    <w:rsid w:val="005A50FD"/>
    <w:rsid w:val="00622DC3"/>
    <w:rsid w:val="00647B3B"/>
    <w:rsid w:val="00696981"/>
    <w:rsid w:val="008026FF"/>
    <w:rsid w:val="00810461"/>
    <w:rsid w:val="00930AC5"/>
    <w:rsid w:val="009A1C03"/>
    <w:rsid w:val="00B43CE4"/>
    <w:rsid w:val="00B6355A"/>
    <w:rsid w:val="00C5746B"/>
    <w:rsid w:val="00C71C2D"/>
    <w:rsid w:val="00CD2B00"/>
    <w:rsid w:val="00FA5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71640E"/>
  <w15:chartTrackingRefBased/>
  <w15:docId w15:val="{D2AED9B9-7836-9B4A-9137-445003FE5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s-CO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paragraph">
    <w:name w:val="paragraph"/>
    <w:basedOn w:val="Normal"/>
    <w:rsid w:val="00930AC5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es-MX"/>
      <w14:ligatures w14:val="none"/>
    </w:rPr>
  </w:style>
  <w:style w:type="character" w:customStyle="1" w:styleId="normaltextrun">
    <w:name w:val="normaltextrun"/>
    <w:basedOn w:val="Fuentedeprrafopredeter"/>
    <w:rsid w:val="00930AC5"/>
  </w:style>
  <w:style w:type="character" w:customStyle="1" w:styleId="eop">
    <w:name w:val="eop"/>
    <w:basedOn w:val="Fuentedeprrafopredeter"/>
    <w:rsid w:val="00930AC5"/>
  </w:style>
  <w:style w:type="character" w:customStyle="1" w:styleId="apple-converted-space">
    <w:name w:val="apple-converted-space"/>
    <w:basedOn w:val="Fuentedeprrafopredeter"/>
    <w:rsid w:val="00930AC5"/>
  </w:style>
  <w:style w:type="character" w:styleId="nfasis">
    <w:name w:val="Emphasis"/>
    <w:basedOn w:val="Fuentedeprrafopredeter"/>
    <w:uiPriority w:val="20"/>
    <w:qFormat/>
    <w:rsid w:val="00930AC5"/>
    <w:rPr>
      <w:i/>
      <w:iCs/>
    </w:rPr>
  </w:style>
  <w:style w:type="character" w:styleId="Hipervnculo">
    <w:name w:val="Hyperlink"/>
    <w:basedOn w:val="Fuentedeprrafopredeter"/>
    <w:uiPriority w:val="99"/>
    <w:unhideWhenUsed/>
    <w:rsid w:val="00930AC5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30AC5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8026FF"/>
    <w:pPr>
      <w:ind w:left="720"/>
      <w:contextualSpacing/>
    </w:pPr>
  </w:style>
  <w:style w:type="character" w:styleId="Hipervnculovisitado">
    <w:name w:val="FollowedHyperlink"/>
    <w:basedOn w:val="Fuentedeprrafopredeter"/>
    <w:uiPriority w:val="99"/>
    <w:semiHidden/>
    <w:unhideWhenUsed/>
    <w:rsid w:val="000E3C7F"/>
    <w:rPr>
      <w:color w:val="954F72" w:themeColor="followed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B6355A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B6355A"/>
  </w:style>
  <w:style w:type="paragraph" w:styleId="Piedepgina">
    <w:name w:val="footer"/>
    <w:basedOn w:val="Normal"/>
    <w:link w:val="PiedepginaCar"/>
    <w:uiPriority w:val="99"/>
    <w:unhideWhenUsed/>
    <w:rsid w:val="00B6355A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B635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69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92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2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9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2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3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8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66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55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75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0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4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9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5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0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0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5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2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2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7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1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0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5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1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9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1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34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5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7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14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1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5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1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1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7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0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1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0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0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9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3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50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0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5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6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0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4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olga.usuga@udea.edu.co" TargetMode="External"/><Relationship Id="rId18" Type="http://schemas.openxmlformats.org/officeDocument/2006/relationships/hyperlink" Target="mailto:fhernanb@unal.edu.co" TargetMode="External"/><Relationship Id="rId26" Type="http://schemas.openxmlformats.org/officeDocument/2006/relationships/hyperlink" Target="https://github.com/rday-colombia/Memorias_RDay_2023/blob/main/Go%CC%81mez%2C%20Garci%CC%81a%2C%20A%CC%81rias%2C%20Estrada%2C%20Cardona%2C%20Trujillo%20%26%20Porras%20(2023).pdf" TargetMode="External"/><Relationship Id="rId39" Type="http://schemas.openxmlformats.org/officeDocument/2006/relationships/hyperlink" Target="https://github.com/rday-colombia/Memorias_RDay_2023/blob/main/Echeverri%20%26%20Bastidas(2023)%20.pdf" TargetMode="External"/><Relationship Id="rId21" Type="http://schemas.openxmlformats.org/officeDocument/2006/relationships/hyperlink" Target="mailto:valentina.clavijo@udea.edu.co" TargetMode="External"/><Relationship Id="rId34" Type="http://schemas.openxmlformats.org/officeDocument/2006/relationships/hyperlink" Target="https://github.com/rday-colombia/Memorias_RDay_2023/blob/main/Go%CC%81mez%2C%20Villegas%20%26%20Villegas%20(2023).pdf" TargetMode="External"/><Relationship Id="rId42" Type="http://schemas.openxmlformats.org/officeDocument/2006/relationships/hyperlink" Target="https://github.com/rday-colombia/Memorias_RDay_2023/blob/main/Osorio%2C%20Patin%CC%83o%2C%20Guevara%2C%20Herna%CC%81ndez%20%26%20Usuga%20(2023).pdf" TargetMode="External"/><Relationship Id="rId47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hyperlink" Target="mailto:olga.usuga@udea.edu.co" TargetMode="External"/><Relationship Id="rId29" Type="http://schemas.openxmlformats.org/officeDocument/2006/relationships/hyperlink" Target="https://github.com/rday-colombia/Memorias_RDay_2023/blob/main/Rodri%CC%81guez%20%26%20Lo%CC%81pez%20(2023)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yperlink" Target="https://github.com/rday-colombia/Memorias_RDay_2023/blob/main/Estrada%2C%20Garci%CC%81a%20%26%20Hincapie%20(2023).pdf" TargetMode="External"/><Relationship Id="rId32" Type="http://schemas.openxmlformats.org/officeDocument/2006/relationships/hyperlink" Target="https://github.com/rday-colombia/Memorias_RDay_2023/blob/main/Alca%CC%81zar%2C%20Molina%2C%20Arenas%20%26%20Villegas%20(2023).pdf" TargetMode="External"/><Relationship Id="rId37" Type="http://schemas.openxmlformats.org/officeDocument/2006/relationships/hyperlink" Target="https://github.com/rday-colombia/Memorias_RDay_2023/blob/main/Marulanda%2C%20Rami%CC%81rez%20%26%20Usuga%20(2023).pdf" TargetMode="External"/><Relationship Id="rId40" Type="http://schemas.openxmlformats.org/officeDocument/2006/relationships/hyperlink" Target="https://github.com/rday-colombia/Memorias_RDay_2023/blob/main/Garces%2C%20Clavijo%2C%20Lobo%2C%20Patin%CC%83o%2CSa%CC%81nchez%20%26%20Usuga%20(2023).pdf" TargetMode="External"/><Relationship Id="rId45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mailto:martha.ospina@unad.edu.co" TargetMode="External"/><Relationship Id="rId23" Type="http://schemas.openxmlformats.org/officeDocument/2006/relationships/hyperlink" Target="https://github.com/rday-colombia/Memorias_RDay_2023/blob/main/Ocampo%2C%20Mora%CC%81n%2C%20Montoya%20%26%20Gaviria%20(2023).pdf" TargetMode="External"/><Relationship Id="rId28" Type="http://schemas.openxmlformats.org/officeDocument/2006/relationships/hyperlink" Target="https://github.com/rday-colombia/Memorias_RDay_2023/blob/main/Gaviria%2C%20Gonza%CC%81lez%20%26%20Villa%20(2023).pdf" TargetMode="External"/><Relationship Id="rId36" Type="http://schemas.openxmlformats.org/officeDocument/2006/relationships/hyperlink" Target="https://github.com/rday-colombia/Memorias_RDay_2023/blob/main/Marti%CC%81nez(2023).pdf" TargetMode="External"/><Relationship Id="rId10" Type="http://schemas.openxmlformats.org/officeDocument/2006/relationships/image" Target="media/image4.png"/><Relationship Id="rId19" Type="http://schemas.openxmlformats.org/officeDocument/2006/relationships/hyperlink" Target="mailto:romarioconto@itm.edu.co" TargetMode="External"/><Relationship Id="rId31" Type="http://schemas.openxmlformats.org/officeDocument/2006/relationships/hyperlink" Target="https://github.com/rday-colombia/Memorias_RDay_2023/blob/main/Blando%CC%81n%20%26%20Herna%CC%81ndez%20(2023).pdf" TargetMode="External"/><Relationship Id="rId44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mailto:fhernanb@unal.edu.co" TargetMode="External"/><Relationship Id="rId22" Type="http://schemas.openxmlformats.org/officeDocument/2006/relationships/hyperlink" Target="https://rday-colombia.github.io/2023/" TargetMode="External"/><Relationship Id="rId27" Type="http://schemas.openxmlformats.org/officeDocument/2006/relationships/hyperlink" Target="https://github.com/rday-colombia/Memorias_RDay_2023/blob/main/Barco%20%26%20Estrada%20(2023).pdf" TargetMode="External"/><Relationship Id="rId30" Type="http://schemas.openxmlformats.org/officeDocument/2006/relationships/hyperlink" Target="https://github.com/rday-colombia/Memorias_RDay_2023/blob/main/Rodri%CC%81guez%20%26%20Pallares%20(2023).pdf" TargetMode="External"/><Relationship Id="rId35" Type="http://schemas.openxmlformats.org/officeDocument/2006/relationships/hyperlink" Target="https://github.com/rday-colombia/Memorias_RDay_2023/blob/main/Hurtado%20%26%20Herna%CC%81ndez%20(2023).pdf" TargetMode="External"/><Relationship Id="rId43" Type="http://schemas.openxmlformats.org/officeDocument/2006/relationships/hyperlink" Target="https://github.com/rday-colombia/Memorias_RDay_2023/blob/main/Herrera%2C%20Amaya%2C%20Patin%CC%83o%2C%20Usuga%2C%20Guevara%20%26%20Herna%CC%81ndez%20(2023).pdf" TargetMode="Externa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hyperlink" Target="mailto:olga.usuga@udea.edu.co" TargetMode="External"/><Relationship Id="rId17" Type="http://schemas.openxmlformats.org/officeDocument/2006/relationships/hyperlink" Target="mailto:olga.usuga@udea.edu.co" TargetMode="External"/><Relationship Id="rId25" Type="http://schemas.openxmlformats.org/officeDocument/2006/relationships/hyperlink" Target="https://github.com/rday-colombia/Memorias_RDay_2023/blob/main/Hoyos%2C%20Rui%CC%81z%20%26%20Hoyos%20(2023).pdf" TargetMode="External"/><Relationship Id="rId33" Type="http://schemas.openxmlformats.org/officeDocument/2006/relationships/hyperlink" Target="https://github.com/rday-colombia/Memorias_RDay_2023/blob/main/Villa%20%26%20Herna%CC%81ndez%20(2023).pdf" TargetMode="External"/><Relationship Id="rId38" Type="http://schemas.openxmlformats.org/officeDocument/2006/relationships/hyperlink" Target="https://github.com/rday-colombia/Memorias_RDay_2023/blob/main/Bastidas%20%26%20Echeverri%20(2023).pdf" TargetMode="External"/><Relationship Id="rId46" Type="http://schemas.openxmlformats.org/officeDocument/2006/relationships/fontTable" Target="fontTable.xml"/><Relationship Id="rId20" Type="http://schemas.openxmlformats.org/officeDocument/2006/relationships/hyperlink" Target="mailto:dimapeva@gmail.com" TargetMode="External"/><Relationship Id="rId41" Type="http://schemas.openxmlformats.org/officeDocument/2006/relationships/hyperlink" Target="https://github.com/rday-colombia/Memorias_RDay_2023/blob/main/Alca%CC%81zar%2C%20Pen%CC%83a%20%26%20Rueda%20(2023).pdf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7</Pages>
  <Words>1512</Words>
  <Characters>832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 CECILIA USUGA MANCO</dc:creator>
  <cp:keywords/>
  <dc:description/>
  <cp:lastModifiedBy>OLGA CECILIA USUGA MANCO</cp:lastModifiedBy>
  <cp:revision>13</cp:revision>
  <cp:lastPrinted>2023-12-15T02:03:00Z</cp:lastPrinted>
  <dcterms:created xsi:type="dcterms:W3CDTF">2023-12-14T02:16:00Z</dcterms:created>
  <dcterms:modified xsi:type="dcterms:W3CDTF">2024-01-17T20:19:00Z</dcterms:modified>
</cp:coreProperties>
</file>